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D22" w:rsidRDefault="001A1D80">
      <w:pPr>
        <w:pStyle w:val="Titre"/>
      </w:pPr>
      <w:r>
        <w:t>Analyse barometre santé - sexe et âge interagis</w:t>
      </w:r>
    </w:p>
    <w:p w:rsidR="00D40D22" w:rsidRDefault="001A1D80">
      <w:pPr>
        <w:pStyle w:val="Date"/>
      </w:pPr>
      <w:r>
        <w:t>2022-10-24</w:t>
      </w:r>
    </w:p>
    <w:p w:rsidR="00D40D22" w:rsidRDefault="001A1D80">
      <w:pPr>
        <w:pStyle w:val="Titre1"/>
      </w:pPr>
      <w:bookmarkStart w:id="0" w:name="baromètre-santé-2020"/>
      <w:proofErr w:type="spellStart"/>
      <w:r>
        <w:t>Baromètre</w:t>
      </w:r>
      <w:proofErr w:type="spellEnd"/>
      <w:r>
        <w:t xml:space="preserve"> Santé 2020</w:t>
      </w:r>
    </w:p>
    <w:p w:rsidR="00D40D22" w:rsidRDefault="001A1D80">
      <w:pPr>
        <w:pStyle w:val="Titre2"/>
      </w:pPr>
      <w:bookmarkStart w:id="1" w:name="X8bc08be736f55df0c9c5c048bd968a9ff8b740e"/>
      <w:r>
        <w:t>Première approche: favorable ou défavorable à la vaccination en général</w:t>
      </w:r>
    </w:p>
    <w:p w:rsidR="00D40D22" w:rsidRDefault="001A1D80">
      <w:pPr>
        <w:pStyle w:val="Titre3"/>
      </w:pPr>
      <w:bookmarkStart w:id="2" w:name="recodages"/>
      <w:r>
        <w:t>Recodages</w:t>
      </w:r>
    </w:p>
    <w:p w:rsidR="00D40D22" w:rsidRDefault="001A1D80">
      <w:pPr>
        <w:pStyle w:val="FirstParagraph"/>
      </w:pPr>
      <w:r>
        <w:t>On recode la variable va1 en une variable binaire: 1 = “provaccin” ; 0 = “antivaccin”. On affiche le tableau des fréquences de la nouvelle variable.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n    % val%</w:t>
      </w:r>
      <w:r>
        <w:br/>
      </w:r>
      <w:r>
        <w:rPr>
          <w:rStyle w:val="VerbatimChar"/>
        </w:rPr>
        <w:t>## 1  11244 75.6 82.8</w:t>
      </w:r>
      <w:r>
        <w:br/>
      </w:r>
      <w:r>
        <w:rPr>
          <w:rStyle w:val="VerbatimChar"/>
        </w:rPr>
        <w:t>## 0   2329 15.7 17.2</w:t>
      </w:r>
      <w:r>
        <w:br/>
      </w:r>
      <w:r>
        <w:rPr>
          <w:rStyle w:val="VerbatimChar"/>
        </w:rPr>
        <w:t>## NA  1300  8.7   NA</w:t>
      </w:r>
    </w:p>
    <w:p w:rsidR="00D40D22" w:rsidRDefault="001A1D80">
      <w:pPr>
        <w:pStyle w:val="FirstParagraph"/>
      </w:pPr>
      <w:r>
        <w:t>On recode le diplôme pour homogénéiser au maximum d’une enquête à l’autre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n    % val%</w:t>
      </w:r>
      <w:r>
        <w:br/>
      </w:r>
      <w:r>
        <w:rPr>
          <w:rStyle w:val="VerbatimChar"/>
        </w:rPr>
        <w:t>## Sans diplome       918  6.2  6.2</w:t>
      </w:r>
      <w:r>
        <w:br/>
      </w:r>
      <w:r>
        <w:rPr>
          <w:rStyle w:val="VerbatimChar"/>
        </w:rPr>
        <w:t>## Inferieur bac     4432</w:t>
      </w:r>
      <w:r>
        <w:rPr>
          <w:rStyle w:val="VerbatimChar"/>
        </w:rPr>
        <w:t xml:space="preserve"> 29.8 29.9</w:t>
      </w:r>
      <w:r>
        <w:br/>
      </w:r>
      <w:r>
        <w:rPr>
          <w:rStyle w:val="VerbatimChar"/>
        </w:rPr>
        <w:t>## Bac ou equivalent 3043 20.5 20.6</w:t>
      </w:r>
      <w:r>
        <w:br/>
      </w:r>
      <w:r>
        <w:rPr>
          <w:rStyle w:val="VerbatimChar"/>
        </w:rPr>
        <w:t>## Bac +2            1907 12.8 12.9</w:t>
      </w:r>
      <w:r>
        <w:br/>
      </w:r>
      <w:r>
        <w:rPr>
          <w:rStyle w:val="VerbatimChar"/>
        </w:rPr>
        <w:t>## Bac +3/4          2220 14.9 15.0</w:t>
      </w:r>
      <w:r>
        <w:br/>
      </w:r>
      <w:r>
        <w:rPr>
          <w:rStyle w:val="VerbatimChar"/>
        </w:rPr>
        <w:t>## Bac +5 ou plus    2281 15.3 15.4</w:t>
      </w:r>
      <w:r>
        <w:br/>
      </w:r>
      <w:r>
        <w:rPr>
          <w:rStyle w:val="VerbatimChar"/>
        </w:rPr>
        <w:t>## NA                  72  0.5   NA</w:t>
      </w:r>
    </w:p>
    <w:p w:rsidR="00D40D22" w:rsidRDefault="001A1D80">
      <w:pPr>
        <w:pStyle w:val="FirstParagraph"/>
      </w:pPr>
      <w:r>
        <w:t>On recode de même la c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n    % val%</w:t>
      </w:r>
      <w:r>
        <w:br/>
      </w:r>
      <w:r>
        <w:rPr>
          <w:rStyle w:val="VerbatimChar"/>
        </w:rPr>
        <w:t>## Rural                    3937 26.5 26.6</w:t>
      </w:r>
      <w:r>
        <w:br/>
      </w:r>
      <w:r>
        <w:rPr>
          <w:rStyle w:val="VerbatimChar"/>
        </w:rPr>
        <w:t>## &lt;20.000                  2613 17.6 17.6</w:t>
      </w:r>
      <w:r>
        <w:br/>
      </w:r>
      <w:r>
        <w:rPr>
          <w:rStyle w:val="VerbatimChar"/>
        </w:rPr>
        <w:t>## 20 - 99.999              1815 12.2 12.2</w:t>
      </w:r>
      <w:r>
        <w:br/>
      </w:r>
      <w:r>
        <w:rPr>
          <w:rStyle w:val="VerbatimChar"/>
        </w:rPr>
        <w:t>## 100.000 - 199.999         793  5.3  5.4</w:t>
      </w:r>
      <w:r>
        <w:br/>
      </w:r>
      <w:r>
        <w:rPr>
          <w:rStyle w:val="VerbatimChar"/>
        </w:rPr>
        <w:t>## &gt;=200.000                3379 22.7 22.8</w:t>
      </w:r>
      <w:r>
        <w:br/>
      </w:r>
      <w:r>
        <w:rPr>
          <w:rStyle w:val="VerbatimChar"/>
        </w:rPr>
        <w:t>## Agglomératio</w:t>
      </w:r>
      <w:r>
        <w:rPr>
          <w:rStyle w:val="VerbatimChar"/>
        </w:rPr>
        <w:t>n parisienne 2284 15.4 15.4</w:t>
      </w:r>
      <w:r>
        <w:br/>
      </w:r>
      <w:r>
        <w:rPr>
          <w:rStyle w:val="VerbatimChar"/>
        </w:rPr>
        <w:t>## NA                         52  0.3   NA</w:t>
      </w:r>
    </w:p>
    <w:p w:rsidR="00D40D22" w:rsidRDefault="001A1D80">
      <w:pPr>
        <w:pStyle w:val="FirstParagraph"/>
      </w:pPr>
      <w:r>
        <w:t>On recode de manière explicit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n    % val%</w:t>
      </w:r>
      <w:r>
        <w:br/>
      </w:r>
      <w:r>
        <w:rPr>
          <w:rStyle w:val="VerbatimChar"/>
        </w:rPr>
        <w:t>## Hommes 18-24 ans  610  4.1  4.1</w:t>
      </w:r>
      <w:r>
        <w:br/>
      </w:r>
      <w:r>
        <w:rPr>
          <w:rStyle w:val="VerbatimChar"/>
        </w:rPr>
        <w:t>## Femmes 35-44 ans 1134  7.6  7.6</w:t>
      </w:r>
      <w:r>
        <w:br/>
      </w:r>
      <w:r>
        <w:rPr>
          <w:rStyle w:val="VerbatimChar"/>
        </w:rPr>
        <w:t>## Femm</w:t>
      </w:r>
      <w:r>
        <w:rPr>
          <w:rStyle w:val="VerbatimChar"/>
        </w:rPr>
        <w:t>es 45-54 ans 1394  9.4  9.4</w:t>
      </w:r>
      <w:r>
        <w:br/>
      </w:r>
      <w:r>
        <w:rPr>
          <w:rStyle w:val="VerbatimChar"/>
        </w:rPr>
        <w:t>## Femmes 55-64 ans 1637 11.0 11.0</w:t>
      </w:r>
      <w:r>
        <w:br/>
      </w:r>
      <w:r>
        <w:rPr>
          <w:rStyle w:val="VerbatimChar"/>
        </w:rPr>
        <w:t>## Femmes 65-74 ans 1501 10.1 10.1</w:t>
      </w:r>
      <w:r>
        <w:br/>
      </w:r>
      <w:r>
        <w:rPr>
          <w:rStyle w:val="VerbatimChar"/>
        </w:rPr>
        <w:lastRenderedPageBreak/>
        <w:t>## Femmes 75-85 ans  818  5.5  5.5</w:t>
      </w:r>
      <w:r>
        <w:br/>
      </w:r>
      <w:r>
        <w:rPr>
          <w:rStyle w:val="VerbatimChar"/>
        </w:rPr>
        <w:t>## Hommes 25-34 ans  905  6.1  6.1</w:t>
      </w:r>
      <w:r>
        <w:br/>
      </w:r>
      <w:r>
        <w:rPr>
          <w:rStyle w:val="VerbatimChar"/>
        </w:rPr>
        <w:t>## Hommes 35-44 ans 1119  7.5  7.5</w:t>
      </w:r>
      <w:r>
        <w:br/>
      </w:r>
      <w:r>
        <w:rPr>
          <w:rStyle w:val="VerbatimChar"/>
        </w:rPr>
        <w:t>## Hommes 45-54 ans 1263  8.5  8.5</w:t>
      </w:r>
      <w:r>
        <w:br/>
      </w:r>
      <w:r>
        <w:rPr>
          <w:rStyle w:val="VerbatimChar"/>
        </w:rPr>
        <w:t>## Hommes 55-64 an</w:t>
      </w:r>
      <w:r>
        <w:rPr>
          <w:rStyle w:val="VerbatimChar"/>
        </w:rPr>
        <w:t>s 1324  8.9  8.9</w:t>
      </w:r>
      <w:r>
        <w:br/>
      </w:r>
      <w:r>
        <w:rPr>
          <w:rStyle w:val="VerbatimChar"/>
        </w:rPr>
        <w:t>## Hommes 65-74 ans 1140  7.7  7.7</w:t>
      </w:r>
      <w:r>
        <w:br/>
      </w:r>
      <w:r>
        <w:rPr>
          <w:rStyle w:val="VerbatimChar"/>
        </w:rPr>
        <w:t>## Hommes 75-85 ans  535  3.6  3.6</w:t>
      </w:r>
      <w:r>
        <w:br/>
      </w:r>
      <w:r>
        <w:rPr>
          <w:rStyle w:val="VerbatimChar"/>
        </w:rPr>
        <w:t>## Femmes 18-24 ans  592  4.0  4.0</w:t>
      </w:r>
      <w:r>
        <w:br/>
      </w:r>
      <w:r>
        <w:rPr>
          <w:rStyle w:val="VerbatimChar"/>
        </w:rPr>
        <w:t>## Femmes 25-34 ans  901  6.1  6.1</w:t>
      </w:r>
    </w:p>
    <w:p w:rsidR="00D40D22" w:rsidRDefault="001A1D80">
      <w:pPr>
        <w:pStyle w:val="FirstParagraph"/>
      </w:pPr>
      <w:r>
        <w:t>On recode enfin les tercil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3558 23.9 26.6</w:t>
      </w:r>
      <w:r>
        <w:br/>
      </w:r>
      <w:r>
        <w:rPr>
          <w:rStyle w:val="VerbatimChar"/>
        </w:rPr>
        <w:t>## 2ème tercile 4379 29.4 32.8</w:t>
      </w:r>
      <w:r>
        <w:br/>
      </w:r>
      <w:r>
        <w:rPr>
          <w:rStyle w:val="VerbatimChar"/>
        </w:rPr>
        <w:t>## 3ème tercile 5423 36.5 40.6</w:t>
      </w:r>
      <w:r>
        <w:br/>
      </w:r>
      <w:r>
        <w:rPr>
          <w:rStyle w:val="VerbatimChar"/>
        </w:rPr>
        <w:t>## NA           1513 10.2   NA</w:t>
      </w:r>
    </w:p>
    <w:p w:rsidR="00D40D22" w:rsidRDefault="001A1D80">
      <w:pPr>
        <w:pStyle w:val="Titre3"/>
      </w:pPr>
      <w:bookmarkStart w:id="3" w:name="tris-croisés"/>
      <w:bookmarkEnd w:id="2"/>
      <w:r>
        <w:t>Tris croisés</w:t>
      </w:r>
    </w:p>
    <w:p w:rsidR="00D40D22" w:rsidRDefault="001A1D80">
      <w:pPr>
        <w:pStyle w:val="FirstParagraph"/>
      </w:pPr>
      <w:r>
        <w:t>On crée d’abord des variables étiquetées sur la vaccination en générale et sur l’attitude vis-à-vis de vaccins spécifiq</w:t>
      </w:r>
      <w:r>
        <w:t>ue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n    % val%</w:t>
      </w:r>
      <w:r>
        <w:br/>
      </w:r>
      <w:r>
        <w:rPr>
          <w:rStyle w:val="VerbatimChar"/>
        </w:rPr>
        <w:t>## Très favorable     5013 33.7 36.5</w:t>
      </w:r>
      <w:r>
        <w:br/>
      </w:r>
      <w:r>
        <w:rPr>
          <w:rStyle w:val="VerbatimChar"/>
        </w:rPr>
        <w:t>## Plutôt favorable   6231 41.9 45.4</w:t>
      </w:r>
      <w:r>
        <w:br/>
      </w:r>
      <w:r>
        <w:rPr>
          <w:rStyle w:val="VerbatimChar"/>
        </w:rPr>
        <w:t>## Plutôt défavorable 1467  9.9 10.7</w:t>
      </w:r>
      <w:r>
        <w:br/>
      </w:r>
      <w:r>
        <w:rPr>
          <w:rStyle w:val="VerbatimChar"/>
        </w:rPr>
        <w:t>## Très défavorable    862  5.8  6.3</w:t>
      </w:r>
      <w:r>
        <w:br/>
      </w:r>
      <w:r>
        <w:rPr>
          <w:rStyle w:val="VerbatimChar"/>
        </w:rPr>
        <w:t>## Ne sait pas         152  1.0  1.1</w:t>
      </w:r>
      <w:r>
        <w:br/>
      </w:r>
      <w:r>
        <w:rPr>
          <w:rStyle w:val="VerbatimChar"/>
        </w:rPr>
        <w:t>## NA                 1148  7</w:t>
      </w:r>
      <w:r>
        <w:rPr>
          <w:rStyle w:val="VerbatimChar"/>
        </w:rPr>
        <w:t>.7   NA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n    % val%</w:t>
      </w:r>
      <w:r>
        <w:br/>
      </w:r>
      <w:r>
        <w:rPr>
          <w:rStyle w:val="VerbatimChar"/>
        </w:rPr>
        <w:t>## Défavorable à certains 4360 29.3 31.8</w:t>
      </w:r>
      <w:r>
        <w:br/>
      </w:r>
      <w:r>
        <w:rPr>
          <w:rStyle w:val="VerbatimChar"/>
        </w:rPr>
        <w:t>## Défavorable à aucun    8974 60.3 65.4</w:t>
      </w:r>
      <w:r>
        <w:br/>
      </w:r>
      <w:r>
        <w:rPr>
          <w:rStyle w:val="VerbatimChar"/>
        </w:rPr>
        <w:t>## Défavorable à tous      188  1.3  1.4</w:t>
      </w:r>
      <w:r>
        <w:br/>
      </w:r>
      <w:r>
        <w:rPr>
          <w:rStyle w:val="VerbatimChar"/>
        </w:rPr>
        <w:t>## Ne sait pas             203  1.4  1.5</w:t>
      </w:r>
      <w:r>
        <w:br/>
      </w:r>
      <w:r>
        <w:rPr>
          <w:rStyle w:val="VerbatimChar"/>
        </w:rPr>
        <w:t>## NA                     1148  7.7   NA</w:t>
      </w:r>
    </w:p>
    <w:p w:rsidR="00D40D22" w:rsidRDefault="001A1D80">
      <w:pPr>
        <w:pStyle w:val="FirstParagraph"/>
      </w:pPr>
      <w:r>
        <w:t>On</w:t>
      </w:r>
      <w:r>
        <w:t xml:space="preserve"> peut ensuite réaliser les tris croisés sur chacun de ces deux variables recodée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5"/>
        <w:gridCol w:w="1282"/>
        <w:gridCol w:w="1282"/>
        <w:gridCol w:w="1544"/>
        <w:gridCol w:w="1544"/>
        <w:gridCol w:w="904"/>
        <w:gridCol w:w="98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5 01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6 23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1 46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8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15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3 72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8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6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 (8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3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56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34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5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7 (8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8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0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84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2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8 (5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7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8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5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6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 (4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7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8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4 (9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 (3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69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7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6 (8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3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9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4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 (9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5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7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3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1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 (3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3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7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2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0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5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6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9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 (5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3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1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1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1 (8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3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2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3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 (8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7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0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6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 (8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4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4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5 (9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 (6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0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5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4 (8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 (6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8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2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 (7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 (6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4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5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4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6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4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6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2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5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37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19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1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5 (7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6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7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26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8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1 (6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6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5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7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9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4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0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5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5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38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61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3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5 (5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2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9 (8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7 (5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89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89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2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4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3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27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33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2 (5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99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4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203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7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7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05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55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0"/>
        <w:gridCol w:w="1771"/>
        <w:gridCol w:w="1750"/>
        <w:gridCol w:w="1715"/>
        <w:gridCol w:w="1055"/>
        <w:gridCol w:w="110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4 36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aucun</w:t>
            </w:r>
            <w:r>
              <w:t>, N = 8 97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18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20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3 72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4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0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2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35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434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8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6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25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7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2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77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0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32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0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65 (7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2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9 (8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8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2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3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1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9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6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3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3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6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1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3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8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1 (7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2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3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8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2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5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9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2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3 (7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6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1 (7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4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 (8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5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8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5 (7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0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2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58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11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6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92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99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6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3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58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4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6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3 (6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0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21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9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70 (6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57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53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3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90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510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99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13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538 (7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05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55</w:t>
            </w:r>
          </w:p>
        </w:tc>
      </w:tr>
    </w:tbl>
    <w:p w:rsidR="00D40D22" w:rsidRDefault="001A1D80">
      <w:pPr>
        <w:pStyle w:val="Titre3"/>
      </w:pPr>
      <w:bookmarkStart w:id="4" w:name="calcul-de-la-régression"/>
      <w:bookmarkEnd w:id="3"/>
      <w:r>
        <w:t>Calcul de la régression</w:t>
      </w:r>
    </w:p>
    <w:p w:rsidR="00D40D22" w:rsidRDefault="001A1D80">
      <w:pPr>
        <w:pStyle w:val="FirstParagraph"/>
      </w:pPr>
      <w:r>
        <w:t>On calcule ensuite un logit pour examiner les déterminants d’une attitude favorable plutôt que défavorable envers la vaccination en général.</w:t>
      </w:r>
    </w:p>
    <w:p w:rsidR="00D40D22" w:rsidRDefault="001A1D80">
      <w:pPr>
        <w:pStyle w:val="Corpsdetexte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arometre_RFS_files/figure-docx/régressions%20pro%20anti%2020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Corpsdetexte"/>
      </w:pPr>
      <w:r>
        <w:lastRenderedPageBreak/>
        <w:t>Les calculs sur les prochaines parties de l’enquête 2020 comme sur les enquêtes antérieures suivront désormais to</w:t>
      </w:r>
      <w:r>
        <w:t>utes ce plan.</w:t>
      </w:r>
    </w:p>
    <w:p w:rsidR="00D40D22" w:rsidRDefault="001A1D80">
      <w:pPr>
        <w:pStyle w:val="Titre2"/>
      </w:pPr>
      <w:bookmarkStart w:id="5" w:name="Xf5c944e30a886a0e683d44b41d71ef1bee53a03"/>
      <w:bookmarkEnd w:id="1"/>
      <w:bookmarkEnd w:id="4"/>
      <w:r>
        <w:t>Très défavorable à la vaccination en général par rapport au reste de la population</w:t>
      </w:r>
    </w:p>
    <w:p w:rsidR="00D40D22" w:rsidRDefault="001A1D80">
      <w:pPr>
        <w:pStyle w:val="Titre3"/>
      </w:pPr>
      <w:bookmarkStart w:id="6" w:name="recodages-1"/>
      <w:r>
        <w:t>Recodages</w:t>
      </w:r>
    </w:p>
    <w:p w:rsidR="00D40D22" w:rsidRDefault="001A1D80">
      <w:pPr>
        <w:pStyle w:val="FirstParagraph"/>
      </w:pPr>
      <w:r>
        <w:t>On code une binaire isolant les personnes très défavorable aux vaccins en génarel (1) des autres (0)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12711 85.5 93.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862  5.8  6.4</w:t>
      </w:r>
      <w:r>
        <w:br/>
      </w:r>
      <w:r>
        <w:rPr>
          <w:rStyle w:val="VerbatimChar"/>
        </w:rPr>
        <w:t>## NA  1300  8.7   NA</w:t>
      </w:r>
    </w:p>
    <w:p w:rsidR="00D40D22" w:rsidRDefault="001A1D80">
      <w:pPr>
        <w:pStyle w:val="FirstParagraph"/>
      </w:pPr>
      <w:r>
        <w:t>On recode la variable va2: 1 pour “défavorable à certains vaccins”, 0 autrement.</w:t>
      </w:r>
    </w:p>
    <w:p w:rsidR="00D40D22" w:rsidRDefault="001A1D80">
      <w:pPr>
        <w:pStyle w:val="Titre3"/>
      </w:pPr>
      <w:bookmarkStart w:id="7" w:name="régression"/>
      <w:bookmarkEnd w:id="6"/>
      <w:r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arometre_RFS_files/figure-docx/régressions%20tresdef%2020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8" w:name="X518365f0c26c6d8926abc234b0a7a5d6f1a58ba"/>
      <w:bookmarkEnd w:id="5"/>
      <w:bookmarkEnd w:id="7"/>
      <w:r>
        <w:lastRenderedPageBreak/>
        <w:t>Très favorable à la vaccination en général par rapport au reste de la population</w:t>
      </w:r>
    </w:p>
    <w:p w:rsidR="00D40D22" w:rsidRDefault="001A1D80">
      <w:pPr>
        <w:pStyle w:val="FirstParagraph"/>
      </w:pPr>
      <w:r>
        <w:t>On code une binaire isolant les personne</w:t>
      </w:r>
      <w:r>
        <w:t>s très défavorable aux vaccins en génarel (1) des autres (0).</w:t>
      </w:r>
    </w:p>
    <w:p w:rsidR="00D40D22" w:rsidRDefault="001A1D80">
      <w:pPr>
        <w:pStyle w:val="Corpsdetexte"/>
      </w:pPr>
      <w:r>
        <w:t>###Recodage</w:t>
      </w:r>
    </w:p>
    <w:p w:rsidR="00D40D22" w:rsidRDefault="001A1D80">
      <w:pPr>
        <w:pStyle w:val="Corpsdetexte"/>
      </w:pPr>
      <w:r>
        <w:t>Très 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n    % val%</w:t>
      </w:r>
      <w:r>
        <w:br/>
      </w:r>
      <w:r>
        <w:rPr>
          <w:rStyle w:val="VerbatimChar"/>
        </w:rPr>
        <w:t>## 1  5013 33.7 36.9</w:t>
      </w:r>
      <w:r>
        <w:br/>
      </w:r>
      <w:r>
        <w:rPr>
          <w:rStyle w:val="VerbatimChar"/>
        </w:rPr>
        <w:t>## 0  8560 57.6 63.1</w:t>
      </w:r>
      <w:r>
        <w:br/>
      </w:r>
      <w:r>
        <w:rPr>
          <w:rStyle w:val="VerbatimChar"/>
        </w:rPr>
        <w:t>## NA 1300  8.7   NA</w:t>
      </w:r>
    </w:p>
    <w:p w:rsidR="00D40D22" w:rsidRDefault="001A1D80">
      <w:pPr>
        <w:pStyle w:val="Titre3"/>
      </w:pPr>
      <w:bookmarkStart w:id="9" w:name="régression-1"/>
      <w:r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Barometre_RFS_files/figure-docx/régressions%20tresfav%2020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0" w:name="Xa21fac4260d0ab999ae078c32b844be45702aed"/>
      <w:bookmarkEnd w:id="8"/>
      <w:bookmarkEnd w:id="9"/>
      <w:r>
        <w:lastRenderedPageBreak/>
        <w:t>Très favorable par raport aux favorables au</w:t>
      </w:r>
      <w:r>
        <w:t>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Barometre_RFS_files/figure-docx/régressions%20tresfavvsfavorables%2020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1" w:name="X318c0aa0fc08cc306076c56c8b3f1648c1eaa3b"/>
      <w:bookmarkEnd w:id="10"/>
      <w:r>
        <w:lastRenderedPageBreak/>
        <w:t>Très défavorables par rapport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Barometre_RFS_files/figure-docx/régressions%20tresdefavvsdefavorables%2020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2" w:name="X80c34db2d9d91d4e64b15ef5a05883cddb3194b"/>
      <w:bookmarkEnd w:id="11"/>
      <w:r>
        <w:lastRenderedPageBreak/>
        <w:t>Défavorables à certains vaccins spécifiques vs reste de la populat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arometre_RFS_files/figure-docx/régressions%20defav_certains%2020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3" w:name="Xde471e6bd3ac5926176409c64cf7a0dd2cbbe0d"/>
      <w:bookmarkEnd w:id="12"/>
      <w:r>
        <w:lastRenderedPageBreak/>
        <w:t>Défavorables à certains vaccins spécifiques vs reste des défavorables aux vaccins en génér</w:t>
      </w:r>
      <w:r>
        <w:t>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Barometre_RFS_files/figure-docx/régressions%20specifiques_antivax%2020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4" w:name="X53a5b394801433d3a4bb88b939ce0aacd58dddd"/>
      <w:bookmarkEnd w:id="13"/>
      <w:r>
        <w:lastRenderedPageBreak/>
        <w:t>Défavorables à certains vaccins spécifiques vs reste des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Barometre_RFS_files/figure-docx/régressions%20specifiques_provax%2020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15" w:name="baromètre-santé-2019"/>
      <w:bookmarkEnd w:id="0"/>
      <w:bookmarkEnd w:id="14"/>
      <w:r>
        <w:t>Baromètre Santé 2019</w:t>
      </w:r>
    </w:p>
    <w:p w:rsidR="00D40D22" w:rsidRDefault="001A1D80">
      <w:pPr>
        <w:pStyle w:val="Titre2"/>
      </w:pPr>
      <w:bookmarkStart w:id="16" w:name="X0a0230b759d0cbf9428fb684ba505e813148ef4"/>
      <w:r>
        <w:t>Première approche: favorable ou défavorable à la vaccination en général</w:t>
      </w:r>
    </w:p>
    <w:p w:rsidR="00D40D22" w:rsidRDefault="001A1D80">
      <w:pPr>
        <w:pStyle w:val="Titre3"/>
      </w:pPr>
      <w:bookmarkStart w:id="17" w:name="recodages-2"/>
      <w:r>
        <w:t>Recodages</w:t>
      </w:r>
    </w:p>
    <w:p w:rsidR="00D40D22" w:rsidRDefault="001A1D80">
      <w:pPr>
        <w:pStyle w:val="FirstParagraph"/>
      </w:pPr>
      <w:r>
        <w:t>On recode la variable va1 en une variable binaire: 1 = provaccin ; 0 = antivaccin. On affiche le tableau des fréquences de la nouvelle variable.</w:t>
      </w:r>
    </w:p>
    <w:p w:rsidR="00D40D22" w:rsidRDefault="001A1D80">
      <w:pPr>
        <w:pStyle w:val="SourceCode"/>
      </w:pPr>
      <w:r>
        <w:rPr>
          <w:rStyle w:val="VerbatimChar"/>
        </w:rPr>
        <w:t>##       n    % val%</w:t>
      </w:r>
      <w:r>
        <w:br/>
      </w:r>
      <w:r>
        <w:rPr>
          <w:rStyle w:val="VerbatimChar"/>
        </w:rPr>
        <w:t>## 1  2082 20.1 77.2</w:t>
      </w:r>
      <w:r>
        <w:br/>
      </w:r>
      <w:r>
        <w:rPr>
          <w:rStyle w:val="VerbatimChar"/>
        </w:rPr>
        <w:t>## 0   616  6.0 22.8</w:t>
      </w:r>
      <w:r>
        <w:br/>
      </w:r>
      <w:r>
        <w:rPr>
          <w:rStyle w:val="VerbatimChar"/>
        </w:rPr>
        <w:t>## NA 7654 73.9   NA</w:t>
      </w:r>
    </w:p>
    <w:p w:rsidR="00D40D22" w:rsidRDefault="001A1D80">
      <w:pPr>
        <w:pStyle w:val="FirstParagraph"/>
      </w:pPr>
      <w:r>
        <w:t>On recode le diplome: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n    % val%</w:t>
      </w:r>
      <w:r>
        <w:br/>
      </w:r>
      <w:r>
        <w:rPr>
          <w:rStyle w:val="VerbatimChar"/>
        </w:rPr>
        <w:t>## Sans diplome       624  6.0  6.1</w:t>
      </w:r>
      <w:r>
        <w:br/>
      </w:r>
      <w:r>
        <w:rPr>
          <w:rStyle w:val="VerbatimChar"/>
        </w:rPr>
        <w:t>## Inferieur bac     3280 31.7 31.8</w:t>
      </w:r>
      <w:r>
        <w:br/>
      </w:r>
      <w:r>
        <w:rPr>
          <w:rStyle w:val="VerbatimChar"/>
        </w:rPr>
        <w:lastRenderedPageBreak/>
        <w:t>## Bac ou equivalent 2279 22.0 22.1</w:t>
      </w:r>
      <w:r>
        <w:br/>
      </w:r>
      <w:r>
        <w:rPr>
          <w:rStyle w:val="VerbatimChar"/>
        </w:rPr>
        <w:t>## Bac +2            1310 12.7 12.7</w:t>
      </w:r>
      <w:r>
        <w:br/>
      </w:r>
      <w:r>
        <w:rPr>
          <w:rStyle w:val="VerbatimChar"/>
        </w:rPr>
        <w:t>## Bac +3/4          1355 13.1 13.1</w:t>
      </w:r>
      <w:r>
        <w:br/>
      </w:r>
      <w:r>
        <w:rPr>
          <w:rStyle w:val="VerbatimChar"/>
        </w:rPr>
        <w:t>## Bac +5 ou plus    1463 14.1 14.2</w:t>
      </w:r>
      <w:r>
        <w:br/>
      </w:r>
      <w:r>
        <w:rPr>
          <w:rStyle w:val="VerbatimChar"/>
        </w:rPr>
        <w:t xml:space="preserve">## NA    </w:t>
      </w:r>
      <w:r>
        <w:rPr>
          <w:rStyle w:val="VerbatimChar"/>
        </w:rPr>
        <w:t xml:space="preserve">              41  0.4   NA</w:t>
      </w:r>
    </w:p>
    <w:p w:rsidR="00D40D22" w:rsidRDefault="001A1D80">
      <w:pPr>
        <w:pStyle w:val="FirstParagraph"/>
      </w:pPr>
      <w:r>
        <w:t>On recode la c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  n    % val%</w:t>
      </w:r>
      <w:r>
        <w:br/>
      </w:r>
      <w:r>
        <w:rPr>
          <w:rStyle w:val="VerbatimChar"/>
        </w:rPr>
        <w:t>## Rural                    2765 26.7 26.8</w:t>
      </w:r>
      <w:r>
        <w:br/>
      </w:r>
      <w:r>
        <w:rPr>
          <w:rStyle w:val="VerbatimChar"/>
        </w:rPr>
        <w:t>## &lt;20.000                  1827 17.6 17.7</w:t>
      </w:r>
      <w:r>
        <w:br/>
      </w:r>
      <w:r>
        <w:rPr>
          <w:rStyle w:val="VerbatimChar"/>
        </w:rPr>
        <w:t>## 20 - 99.999              1274 12.3 12.3</w:t>
      </w:r>
      <w:r>
        <w:br/>
      </w:r>
      <w:r>
        <w:rPr>
          <w:rStyle w:val="VerbatimChar"/>
        </w:rPr>
        <w:t>## 100.000 - 199.</w:t>
      </w:r>
      <w:r>
        <w:rPr>
          <w:rStyle w:val="VerbatimChar"/>
        </w:rPr>
        <w:t>999         587  5.7  5.7</w:t>
      </w:r>
      <w:r>
        <w:br/>
      </w:r>
      <w:r>
        <w:rPr>
          <w:rStyle w:val="VerbatimChar"/>
        </w:rPr>
        <w:t>## &gt;=200.000                2277 22.0 22.1</w:t>
      </w:r>
      <w:r>
        <w:br/>
      </w:r>
      <w:r>
        <w:rPr>
          <w:rStyle w:val="VerbatimChar"/>
        </w:rPr>
        <w:t>## Agglomération parisienne 1587 15.3 15.4</w:t>
      </w:r>
      <w:r>
        <w:br/>
      </w:r>
      <w:r>
        <w:rPr>
          <w:rStyle w:val="VerbatimChar"/>
        </w:rPr>
        <w:t>## NA                         35  0.3   NA</w:t>
      </w:r>
    </w:p>
    <w:p w:rsidR="00D40D22" w:rsidRDefault="001A1D80">
      <w:pPr>
        <w:pStyle w:val="FirstParagraph"/>
      </w:pPr>
      <w:r>
        <w:t>On recod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n    % val%</w:t>
      </w:r>
      <w:r>
        <w:br/>
      </w:r>
      <w:r>
        <w:rPr>
          <w:rStyle w:val="VerbatimChar"/>
        </w:rPr>
        <w:t>## Hommes 18-2</w:t>
      </w:r>
      <w:r>
        <w:rPr>
          <w:rStyle w:val="VerbatimChar"/>
        </w:rPr>
        <w:t>4 ans  420  4.1  4.1</w:t>
      </w:r>
      <w:r>
        <w:br/>
      </w:r>
      <w:r>
        <w:rPr>
          <w:rStyle w:val="VerbatimChar"/>
        </w:rPr>
        <w:t>## Femmes 35-44 ans  866  8.4  8.4</w:t>
      </w:r>
      <w:r>
        <w:br/>
      </w:r>
      <w:r>
        <w:rPr>
          <w:rStyle w:val="VerbatimChar"/>
        </w:rPr>
        <w:t>## Femmes 45-54 ans 1071 10.3 10.3</w:t>
      </w:r>
      <w:r>
        <w:br/>
      </w:r>
      <w:r>
        <w:rPr>
          <w:rStyle w:val="VerbatimChar"/>
        </w:rPr>
        <w:t>## Femmes 55-64 ans 1126 10.9 10.9</w:t>
      </w:r>
      <w:r>
        <w:br/>
      </w:r>
      <w:r>
        <w:rPr>
          <w:rStyle w:val="VerbatimChar"/>
        </w:rPr>
        <w:t>## Femmes 65-74 ans 1026  9.9  9.9</w:t>
      </w:r>
      <w:r>
        <w:br/>
      </w:r>
      <w:r>
        <w:rPr>
          <w:rStyle w:val="VerbatimChar"/>
        </w:rPr>
        <w:t>## Femmes 75-85 ans  562  5.4  5.4</w:t>
      </w:r>
      <w:r>
        <w:br/>
      </w:r>
      <w:r>
        <w:rPr>
          <w:rStyle w:val="VerbatimChar"/>
        </w:rPr>
        <w:t>## Hommes 25-34 ans  655  6.3  6.3</w:t>
      </w:r>
      <w:r>
        <w:br/>
      </w:r>
      <w:r>
        <w:rPr>
          <w:rStyle w:val="VerbatimChar"/>
        </w:rPr>
        <w:t xml:space="preserve">## Hommes 35-44 ans  787 </w:t>
      </w:r>
      <w:r>
        <w:rPr>
          <w:rStyle w:val="VerbatimChar"/>
        </w:rPr>
        <w:t xml:space="preserve"> 7.6  7.6</w:t>
      </w:r>
      <w:r>
        <w:br/>
      </w:r>
      <w:r>
        <w:rPr>
          <w:rStyle w:val="VerbatimChar"/>
        </w:rPr>
        <w:t>## Hommes 45-54 ans  902  8.7  8.7</w:t>
      </w:r>
      <w:r>
        <w:br/>
      </w:r>
      <w:r>
        <w:rPr>
          <w:rStyle w:val="VerbatimChar"/>
        </w:rPr>
        <w:t>## Hommes 55-64 ans  903  8.7  8.7</w:t>
      </w:r>
      <w:r>
        <w:br/>
      </w:r>
      <w:r>
        <w:rPr>
          <w:rStyle w:val="VerbatimChar"/>
        </w:rPr>
        <w:t>## Hommes 65-74 ans  720  7.0  7.0</w:t>
      </w:r>
      <w:r>
        <w:br/>
      </w:r>
      <w:r>
        <w:rPr>
          <w:rStyle w:val="VerbatimChar"/>
        </w:rPr>
        <w:t>## Hommes 75-85 ans  330  3.2  3.2</w:t>
      </w:r>
      <w:r>
        <w:br/>
      </w:r>
      <w:r>
        <w:rPr>
          <w:rStyle w:val="VerbatimChar"/>
        </w:rPr>
        <w:t>## Femmes 18-24 ans  365  3.5  3.5</w:t>
      </w:r>
      <w:r>
        <w:br/>
      </w:r>
      <w:r>
        <w:rPr>
          <w:rStyle w:val="VerbatimChar"/>
        </w:rPr>
        <w:t>## Femmes 25-34 ans  619  6.0  6.0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2636 25.5 28.2</w:t>
      </w:r>
      <w:r>
        <w:br/>
      </w:r>
      <w:r>
        <w:rPr>
          <w:rStyle w:val="VerbatimChar"/>
        </w:rPr>
        <w:t>## 2ème tercile 3273 31.6 35.1</w:t>
      </w:r>
      <w:r>
        <w:br/>
      </w:r>
      <w:r>
        <w:rPr>
          <w:rStyle w:val="VerbatimChar"/>
        </w:rPr>
        <w:t>## 3ème tercile 3422 33.1 36.7</w:t>
      </w:r>
      <w:r>
        <w:br/>
      </w:r>
      <w:r>
        <w:rPr>
          <w:rStyle w:val="VerbatimChar"/>
        </w:rPr>
        <w:t>## NA           1021  9.9   NA</w:t>
      </w:r>
    </w:p>
    <w:p w:rsidR="00D40D22" w:rsidRDefault="001A1D80">
      <w:pPr>
        <w:pStyle w:val="Titre4"/>
      </w:pPr>
      <w:bookmarkStart w:id="18" w:name="tris-croisés-1"/>
      <w:r>
        <w:t>Tris croisés</w:t>
      </w:r>
    </w:p>
    <w:p w:rsidR="00D40D22" w:rsidRDefault="001A1D80">
      <w:pPr>
        <w:pStyle w:val="FirstParagraph"/>
      </w:pPr>
      <w:r>
        <w:t>On crée d’abord des variables labellisée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n    % val%</w:t>
      </w:r>
      <w:r>
        <w:br/>
      </w:r>
      <w:r>
        <w:rPr>
          <w:rStyle w:val="VerbatimChar"/>
        </w:rPr>
        <w:t>## Très favorable      798  7.7 29.2</w:t>
      </w:r>
      <w:r>
        <w:br/>
      </w:r>
      <w:r>
        <w:rPr>
          <w:rStyle w:val="VerbatimChar"/>
        </w:rPr>
        <w:t>## Plutôt favorable   1284 12.4 46.9</w:t>
      </w:r>
      <w:r>
        <w:br/>
      </w:r>
      <w:r>
        <w:rPr>
          <w:rStyle w:val="VerbatimChar"/>
        </w:rPr>
        <w:t>## Plutôt défavorable  340  3.3 12.4</w:t>
      </w:r>
      <w:r>
        <w:br/>
      </w:r>
      <w:r>
        <w:rPr>
          <w:rStyle w:val="VerbatimChar"/>
        </w:rPr>
        <w:t>## Très défavorable    276  2.7 10.1</w:t>
      </w:r>
      <w:r>
        <w:br/>
      </w:r>
      <w:r>
        <w:rPr>
          <w:rStyle w:val="VerbatimChar"/>
        </w:rPr>
        <w:lastRenderedPageBreak/>
        <w:t>## Ne sait pas          38  0.4  1.4</w:t>
      </w:r>
      <w:r>
        <w:br/>
      </w:r>
      <w:r>
        <w:rPr>
          <w:rStyle w:val="VerbatimChar"/>
        </w:rPr>
        <w:t>## NA                 7616 73.6   NA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                        n    </w:t>
      </w:r>
      <w:r>
        <w:rPr>
          <w:rStyle w:val="VerbatimChar"/>
        </w:rPr>
        <w:t>% val%</w:t>
      </w:r>
      <w:r>
        <w:br/>
      </w:r>
      <w:r>
        <w:rPr>
          <w:rStyle w:val="VerbatimChar"/>
        </w:rPr>
        <w:t>## Défavorable à certains  876  8.5 32.0</w:t>
      </w:r>
      <w:r>
        <w:br/>
      </w:r>
      <w:r>
        <w:rPr>
          <w:rStyle w:val="VerbatimChar"/>
        </w:rPr>
        <w:t>## Défavorable à aucun    1772 17.1 64.8</w:t>
      </w:r>
      <w:r>
        <w:br/>
      </w:r>
      <w:r>
        <w:rPr>
          <w:rStyle w:val="VerbatimChar"/>
        </w:rPr>
        <w:t>## Défavorable à tous       43  0.4  1.6</w:t>
      </w:r>
      <w:r>
        <w:br/>
      </w:r>
      <w:r>
        <w:rPr>
          <w:rStyle w:val="VerbatimChar"/>
        </w:rPr>
        <w:t>## Ne sait pas              45  0.4  1.6</w:t>
      </w:r>
      <w:r>
        <w:br/>
      </w:r>
      <w:r>
        <w:rPr>
          <w:rStyle w:val="VerbatimChar"/>
        </w:rPr>
        <w:t>## NA                     7616 73.6   NA</w:t>
      </w:r>
    </w:p>
    <w:p w:rsidR="00D40D22" w:rsidRDefault="001A1D80">
      <w:pPr>
        <w:pStyle w:val="FirstParagraph"/>
      </w:pPr>
      <w:r>
        <w:t>On recode la variable va2: 1 pour “défavorab</w:t>
      </w:r>
      <w:r>
        <w:t>le à certains vaccins”, 0 autremen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5"/>
        <w:gridCol w:w="1282"/>
        <w:gridCol w:w="1282"/>
        <w:gridCol w:w="1544"/>
        <w:gridCol w:w="1544"/>
        <w:gridCol w:w="904"/>
        <w:gridCol w:w="98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79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1 28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34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27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3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2 73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9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2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7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3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5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1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7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9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5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5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9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3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4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2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8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1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7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8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6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5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2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0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9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5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8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8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2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8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6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4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8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3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5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7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3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8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3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4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 (9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3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1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0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6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4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0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 (8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7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0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9 (9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 (6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5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6"/>
        <w:gridCol w:w="1767"/>
        <w:gridCol w:w="1763"/>
        <w:gridCol w:w="1712"/>
        <w:gridCol w:w="1050"/>
        <w:gridCol w:w="1098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87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aucun</w:t>
            </w:r>
            <w:r>
              <w:t>, N = 1 77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4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4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2 73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8 (6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3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5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7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2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9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2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0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1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3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8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5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7 (7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 (7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0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1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2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1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3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6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3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2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2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3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8 (7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2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2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6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3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9 (6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2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1 (7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 (8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2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2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2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8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3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3 (6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5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4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6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8 (6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2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6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2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5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1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3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2 (6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7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8 (6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5</w:t>
            </w:r>
          </w:p>
        </w:tc>
      </w:tr>
    </w:tbl>
    <w:p w:rsidR="00D40D22" w:rsidRDefault="001A1D80">
      <w:pPr>
        <w:pStyle w:val="Titre3"/>
      </w:pPr>
      <w:bookmarkStart w:id="19" w:name="calcul-de-la-régression-1"/>
      <w:bookmarkEnd w:id="17"/>
      <w:bookmarkEnd w:id="18"/>
      <w:r>
        <w:t>Calcul de la régression</w:t>
      </w:r>
    </w:p>
    <w:p w:rsidR="00D40D22" w:rsidRDefault="001A1D80">
      <w:pPr>
        <w:pStyle w:val="FirstParagraph"/>
      </w:pPr>
      <w:r>
        <w:t>On calcule ensuite un logit pour examiner les déterminants d’une attitude favorable plutôt que défavorable envers la vaccination en général.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Barometre_RFS_files/figure-docx/régressions%20pro%20anti%2020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0" w:name="X9bcc8b034b18c14cf860f98e476498250706159"/>
      <w:bookmarkEnd w:id="16"/>
      <w:bookmarkEnd w:id="19"/>
      <w:r>
        <w:t>Très défavorable à la vaccination en général par rapport au reste de la population</w:t>
      </w:r>
    </w:p>
    <w:p w:rsidR="00D40D22" w:rsidRDefault="001A1D80">
      <w:pPr>
        <w:pStyle w:val="Titre3"/>
      </w:pPr>
      <w:bookmarkStart w:id="21" w:name="recodage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n    % val%</w:t>
      </w:r>
      <w:r>
        <w:br/>
      </w:r>
      <w:r>
        <w:rPr>
          <w:rStyle w:val="VerbatimChar"/>
        </w:rPr>
        <w:t>## 0  2422 23.4 89.8</w:t>
      </w:r>
      <w:r>
        <w:br/>
      </w:r>
      <w:r>
        <w:rPr>
          <w:rStyle w:val="VerbatimChar"/>
        </w:rPr>
        <w:t>## 1   276  2.7 10.2</w:t>
      </w:r>
      <w:r>
        <w:br/>
      </w:r>
      <w:r>
        <w:rPr>
          <w:rStyle w:val="VerbatimChar"/>
        </w:rPr>
        <w:t>## NA 7654 73.9   NA</w:t>
      </w:r>
    </w:p>
    <w:p w:rsidR="00D40D22" w:rsidRDefault="001A1D80">
      <w:pPr>
        <w:pStyle w:val="FirstParagraph"/>
      </w:pPr>
      <w:r>
        <w:t>On recode la variable va2: 1 pour “défavorable à certains vaccins”, 0 autrement.</w:t>
      </w:r>
    </w:p>
    <w:p w:rsidR="00D40D22" w:rsidRDefault="001A1D80">
      <w:pPr>
        <w:pStyle w:val="Titre3"/>
      </w:pPr>
      <w:bookmarkStart w:id="22" w:name="régression-2"/>
      <w:bookmarkEnd w:id="21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Barometre_RFS_files/figure-docx/régressions%20tresdef%2020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3" w:name="Xe83a3aa79a87065d57ffe3c9790a53452b6409b"/>
      <w:bookmarkEnd w:id="20"/>
      <w:bookmarkEnd w:id="22"/>
      <w:r>
        <w:t>Très favorable à la vaccination en</w:t>
      </w:r>
      <w:r>
        <w:t xml:space="preserve"> général par rapport au reste de la population</w:t>
      </w:r>
    </w:p>
    <w:p w:rsidR="00D40D22" w:rsidRDefault="001A1D80">
      <w:pPr>
        <w:pStyle w:val="FirstParagraph"/>
      </w:pPr>
      <w:r>
        <w:t>On code une binaire isolant les personnes très défavorable aux vaccins en génarel (1) des autres (0).</w:t>
      </w:r>
    </w:p>
    <w:p w:rsidR="00D40D22" w:rsidRDefault="001A1D80">
      <w:pPr>
        <w:pStyle w:val="Corpsdetexte"/>
      </w:pPr>
      <w:r>
        <w:t>###Recodage</w:t>
      </w:r>
    </w:p>
    <w:p w:rsidR="00D40D22" w:rsidRDefault="001A1D80">
      <w:pPr>
        <w:pStyle w:val="Corpsdetexte"/>
      </w:pPr>
      <w:r>
        <w:t>Très 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n    % val%</w:t>
      </w:r>
      <w:r>
        <w:br/>
      </w:r>
      <w:r>
        <w:rPr>
          <w:rStyle w:val="VerbatimChar"/>
        </w:rPr>
        <w:t>## 1   798  7.7 29.6</w:t>
      </w:r>
      <w:r>
        <w:br/>
      </w:r>
      <w:r>
        <w:rPr>
          <w:rStyle w:val="VerbatimChar"/>
        </w:rPr>
        <w:t xml:space="preserve">## 0  1900 </w:t>
      </w:r>
      <w:r>
        <w:rPr>
          <w:rStyle w:val="VerbatimChar"/>
        </w:rPr>
        <w:t>18.4 70.4</w:t>
      </w:r>
      <w:r>
        <w:br/>
      </w:r>
      <w:r>
        <w:rPr>
          <w:rStyle w:val="VerbatimChar"/>
        </w:rPr>
        <w:t>## NA 7654 73.9   NA</w:t>
      </w:r>
    </w:p>
    <w:p w:rsidR="00D40D22" w:rsidRDefault="001A1D80">
      <w:pPr>
        <w:pStyle w:val="Titre3"/>
      </w:pPr>
      <w:bookmarkStart w:id="24" w:name="régression-3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Barometre_RFS_files/figure-docx/régressions%20tresfav%2020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5" w:name="X5ff7b4ec1c0a5acc1a36427920954a9a0d9d2a8"/>
      <w:bookmarkEnd w:id="23"/>
      <w:bookmarkEnd w:id="24"/>
      <w:r>
        <w:lastRenderedPageBreak/>
        <w:t>Très favorable par rapport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Barometre_RFS_files/figure-docx/régressions%20tresfavvsfavorables%2020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6" w:name="Xb42e2e1c04bd610e222f6102c2c9086de07b496"/>
      <w:bookmarkEnd w:id="25"/>
      <w:r>
        <w:lastRenderedPageBreak/>
        <w:t>Très défavorables par rapport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Barometre_RFS_files/figure-docx/régressions%20tresdefavvsdefavorables%2020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7" w:name="Xf2ce45ed01104e7e3f433ec9d8f516901b7acda"/>
      <w:bookmarkEnd w:id="26"/>
      <w:r>
        <w:lastRenderedPageBreak/>
        <w:t>Défavorables à certains vaccins spécifiques vs reste de la populat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Barometre_RFS_files/figure-docx/régressions%20defav_certains%2020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8" w:name="Xe0a092d0167fc3db16f5d4faff29fcaf868734a"/>
      <w:bookmarkEnd w:id="27"/>
      <w:r>
        <w:lastRenderedPageBreak/>
        <w:t>Dé</w:t>
      </w:r>
      <w:r>
        <w:t>favorables à certains vaccins spécifiques vs reste des dé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Barometre_RFS_files/figure-docx/régressions%20specifiques_antivax%2020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29" w:name="X3fcf23ba7276111bee016306ae8804c630f62a0"/>
      <w:bookmarkEnd w:id="28"/>
      <w:r>
        <w:lastRenderedPageBreak/>
        <w:t>Défavorables à certains vaccins spécifiques vs reste des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Barometre_RFS_files/figure-docx/régressions%20specifiques_provax%2020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30" w:name="baromètre-santé-2017"/>
      <w:bookmarkEnd w:id="15"/>
      <w:bookmarkEnd w:id="29"/>
      <w:r>
        <w:t>Baromètre santé 2017</w:t>
      </w:r>
    </w:p>
    <w:p w:rsidR="00D40D22" w:rsidRDefault="001A1D80">
      <w:pPr>
        <w:pStyle w:val="Titre2"/>
      </w:pPr>
      <w:bookmarkStart w:id="31" w:name="pro-anti"/>
      <w:r>
        <w:t>Pro-anti</w:t>
      </w:r>
    </w:p>
    <w:p w:rsidR="00D40D22" w:rsidRDefault="001A1D80">
      <w:pPr>
        <w:pStyle w:val="Titre3"/>
      </w:pPr>
      <w:bookmarkStart w:id="32" w:name="recodages-3"/>
      <w:r>
        <w:t>Recodages</w:t>
      </w:r>
    </w:p>
    <w:p w:rsidR="00D40D22" w:rsidRDefault="001A1D80">
      <w:pPr>
        <w:pStyle w:val="FirstParagraph"/>
      </w:pPr>
      <w:r>
        <w:t>On recode la variable va1 en une variable binaire: 1 = provaccin ; 0 = antivaccin. On affiche le tableau des fréquences de la nouvelle variable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 4950 19.6   79</w:t>
      </w:r>
      <w:r>
        <w:br/>
      </w:r>
      <w:r>
        <w:rPr>
          <w:rStyle w:val="VerbatimChar"/>
        </w:rPr>
        <w:t>## 0   1318  5.2   21</w:t>
      </w:r>
      <w:r>
        <w:br/>
      </w:r>
      <w:r>
        <w:rPr>
          <w:rStyle w:val="VerbatimChar"/>
        </w:rPr>
        <w:t>## NA 19051 75.2   NA</w:t>
      </w:r>
    </w:p>
    <w:p w:rsidR="00D40D22" w:rsidRDefault="001A1D80">
      <w:pPr>
        <w:pStyle w:val="FirstParagraph"/>
      </w:pPr>
      <w:r>
        <w:t>On recode le diplom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n    % val%</w:t>
      </w:r>
      <w:r>
        <w:br/>
      </w:r>
      <w:r>
        <w:rPr>
          <w:rStyle w:val="VerbatimChar"/>
        </w:rPr>
        <w:t>## Sans diplome      1609  6.4  6.4</w:t>
      </w:r>
      <w:r>
        <w:br/>
      </w:r>
      <w:r>
        <w:rPr>
          <w:rStyle w:val="VerbatimChar"/>
        </w:rPr>
        <w:t>## Inferieur bac     8000 31.6 31.7</w:t>
      </w:r>
      <w:r>
        <w:br/>
      </w:r>
      <w:r>
        <w:rPr>
          <w:rStyle w:val="VerbatimChar"/>
        </w:rPr>
        <w:lastRenderedPageBreak/>
        <w:t>## Bac ou equivalent 5422 21.4 21.5</w:t>
      </w:r>
      <w:r>
        <w:br/>
      </w:r>
      <w:r>
        <w:rPr>
          <w:rStyle w:val="VerbatimChar"/>
        </w:rPr>
        <w:t>## Bac +2            3269 12.9 12.9</w:t>
      </w:r>
      <w:r>
        <w:br/>
      </w:r>
      <w:r>
        <w:rPr>
          <w:rStyle w:val="VerbatimChar"/>
        </w:rPr>
        <w:t>## Bac +3/4          3712 14.7 14.7</w:t>
      </w:r>
      <w:r>
        <w:br/>
      </w:r>
      <w:r>
        <w:rPr>
          <w:rStyle w:val="VerbatimChar"/>
        </w:rPr>
        <w:t>## Bac +5 ou plus    3246 12.8 12.9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A                  61  0.2   NA</w:t>
      </w:r>
    </w:p>
    <w:p w:rsidR="00D40D22" w:rsidRDefault="001A1D80">
      <w:pPr>
        <w:pStyle w:val="FirstParagraph"/>
      </w:pPr>
      <w:r>
        <w:t>On recode la c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  n    % val%</w:t>
      </w:r>
      <w:r>
        <w:br/>
      </w:r>
      <w:r>
        <w:rPr>
          <w:rStyle w:val="VerbatimChar"/>
        </w:rPr>
        <w:t>## Rural                    6669 26.3 26.4</w:t>
      </w:r>
      <w:r>
        <w:br/>
      </w:r>
      <w:r>
        <w:rPr>
          <w:rStyle w:val="VerbatimChar"/>
        </w:rPr>
        <w:t>## &lt;20.000                  4317 17.1 17.1</w:t>
      </w:r>
      <w:r>
        <w:br/>
      </w:r>
      <w:r>
        <w:rPr>
          <w:rStyle w:val="VerbatimChar"/>
        </w:rPr>
        <w:t>## 20 - 99.999              3191 12.6 12.6</w:t>
      </w:r>
      <w:r>
        <w:br/>
      </w:r>
      <w:r>
        <w:rPr>
          <w:rStyle w:val="VerbatimChar"/>
        </w:rPr>
        <w:t>## 100.000 -</w:t>
      </w:r>
      <w:r>
        <w:rPr>
          <w:rStyle w:val="VerbatimChar"/>
        </w:rPr>
        <w:t xml:space="preserve"> 199.999        1476  5.8  5.8</w:t>
      </w:r>
      <w:r>
        <w:br/>
      </w:r>
      <w:r>
        <w:rPr>
          <w:rStyle w:val="VerbatimChar"/>
        </w:rPr>
        <w:t>## &gt;=200.000                5717 22.6 22.7</w:t>
      </w:r>
      <w:r>
        <w:br/>
      </w:r>
      <w:r>
        <w:rPr>
          <w:rStyle w:val="VerbatimChar"/>
        </w:rPr>
        <w:t>## Agglomération parisienne 3862 15.3 15.3</w:t>
      </w:r>
      <w:r>
        <w:br/>
      </w:r>
      <w:r>
        <w:rPr>
          <w:rStyle w:val="VerbatimChar"/>
        </w:rPr>
        <w:t>## NA                         87  0.3   NA</w:t>
      </w:r>
    </w:p>
    <w:p w:rsidR="00D40D22" w:rsidRDefault="001A1D80">
      <w:pPr>
        <w:pStyle w:val="FirstParagraph"/>
      </w:pPr>
      <w:r>
        <w:t>On recod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n    % val%</w:t>
      </w:r>
      <w:r>
        <w:br/>
      </w:r>
      <w:r>
        <w:rPr>
          <w:rStyle w:val="VerbatimChar"/>
        </w:rPr>
        <w:t>## Hommes</w:t>
      </w:r>
      <w:r>
        <w:rPr>
          <w:rStyle w:val="VerbatimChar"/>
        </w:rPr>
        <w:t xml:space="preserve"> 18-24 ans 1187  4.7  4.7</w:t>
      </w:r>
      <w:r>
        <w:br/>
      </w:r>
      <w:r>
        <w:rPr>
          <w:rStyle w:val="VerbatimChar"/>
        </w:rPr>
        <w:t>## Femmes 35-44 ans 2663 10.5 10.5</w:t>
      </w:r>
      <w:r>
        <w:br/>
      </w:r>
      <w:r>
        <w:rPr>
          <w:rStyle w:val="VerbatimChar"/>
        </w:rPr>
        <w:t>## Femmes 45-54 ans 2927 11.6 11.6</w:t>
      </w:r>
      <w:r>
        <w:br/>
      </w:r>
      <w:r>
        <w:rPr>
          <w:rStyle w:val="VerbatimChar"/>
        </w:rPr>
        <w:t>## Femmes 55-64 ans 2787 11.0 11.0</w:t>
      </w:r>
      <w:r>
        <w:br/>
      </w:r>
      <w:r>
        <w:rPr>
          <w:rStyle w:val="VerbatimChar"/>
        </w:rPr>
        <w:t>## Hommes 25-34 ans 1792  7.1  7.1</w:t>
      </w:r>
      <w:r>
        <w:br/>
      </w:r>
      <w:r>
        <w:rPr>
          <w:rStyle w:val="VerbatimChar"/>
        </w:rPr>
        <w:t>## Hommes 35-44 ans 2066  8.2  8.2</w:t>
      </w:r>
      <w:r>
        <w:br/>
      </w:r>
      <w:r>
        <w:rPr>
          <w:rStyle w:val="VerbatimChar"/>
        </w:rPr>
        <w:t>## Hommes 45-54 ans 2347  9.3  9.3</w:t>
      </w:r>
      <w:r>
        <w:br/>
      </w:r>
      <w:r>
        <w:rPr>
          <w:rStyle w:val="VerbatimChar"/>
        </w:rPr>
        <w:t xml:space="preserve">## Hommes 55-64 ans </w:t>
      </w:r>
      <w:r>
        <w:rPr>
          <w:rStyle w:val="VerbatimChar"/>
        </w:rPr>
        <w:t>2337  9.2  9.2</w:t>
      </w:r>
      <w:r>
        <w:br/>
      </w:r>
      <w:r>
        <w:rPr>
          <w:rStyle w:val="VerbatimChar"/>
        </w:rPr>
        <w:t>## Hommes 65-74 ans 1867  7.4  7.4</w:t>
      </w:r>
      <w:r>
        <w:br/>
      </w:r>
      <w:r>
        <w:rPr>
          <w:rStyle w:val="VerbatimChar"/>
        </w:rPr>
        <w:t>## Hommes 75-85 ans 1090  4.3  4.3</w:t>
      </w:r>
      <w:r>
        <w:br/>
      </w:r>
      <w:r>
        <w:rPr>
          <w:rStyle w:val="VerbatimChar"/>
        </w:rPr>
        <w:t>## Femmes 18-24 ans 1925  7.6  7.6</w:t>
      </w:r>
      <w:r>
        <w:br/>
      </w:r>
      <w:r>
        <w:rPr>
          <w:rStyle w:val="VerbatimChar"/>
        </w:rPr>
        <w:t>## Femmes 25-34 ans 2331  9.2  9.2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7247 28.6 30.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ème tercile 8269 32.7 34.3</w:t>
      </w:r>
      <w:r>
        <w:br/>
      </w:r>
      <w:r>
        <w:rPr>
          <w:rStyle w:val="VerbatimChar"/>
        </w:rPr>
        <w:t>## 3ème tercile 8615 34.0 35.7</w:t>
      </w:r>
      <w:r>
        <w:br/>
      </w:r>
      <w:r>
        <w:rPr>
          <w:rStyle w:val="VerbatimChar"/>
        </w:rPr>
        <w:t>## NA           1188  4.7   NA</w:t>
      </w:r>
    </w:p>
    <w:p w:rsidR="00D40D22" w:rsidRDefault="001A1D80">
      <w:pPr>
        <w:pStyle w:val="Titre4"/>
      </w:pPr>
      <w:bookmarkStart w:id="33" w:name="tris-croisés-2"/>
      <w:r>
        <w:t>Tris croisés</w:t>
      </w:r>
    </w:p>
    <w:p w:rsidR="00D40D22" w:rsidRDefault="001A1D80">
      <w:pPr>
        <w:pStyle w:val="FirstParagraph"/>
      </w:pPr>
      <w:r>
        <w:t>On crée d’abord des variables labellisée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n    % val%</w:t>
      </w:r>
      <w:r>
        <w:br/>
      </w:r>
      <w:r>
        <w:rPr>
          <w:rStyle w:val="VerbatimChar"/>
        </w:rPr>
        <w:t>## Très favorable      1612  6.4 25.4</w:t>
      </w:r>
      <w:r>
        <w:br/>
      </w:r>
      <w:r>
        <w:rPr>
          <w:rStyle w:val="VerbatimChar"/>
        </w:rPr>
        <w:t>## Plutôt favorable    3338 13.2 52.7</w:t>
      </w:r>
      <w:r>
        <w:br/>
      </w:r>
      <w:r>
        <w:rPr>
          <w:rStyle w:val="VerbatimChar"/>
        </w:rPr>
        <w:t>## Plutôt défavorable   877  3.5 13.8</w:t>
      </w:r>
      <w:r>
        <w:br/>
      </w:r>
      <w:r>
        <w:rPr>
          <w:rStyle w:val="VerbatimChar"/>
        </w:rPr>
        <w:t>## Très défavorable     441  1.7  7.0</w:t>
      </w:r>
      <w:r>
        <w:br/>
      </w:r>
      <w:r>
        <w:rPr>
          <w:rStyle w:val="VerbatimChar"/>
        </w:rPr>
        <w:t>## Ne sait pas           67  0.3  1.1</w:t>
      </w:r>
      <w:r>
        <w:br/>
      </w:r>
      <w:r>
        <w:rPr>
          <w:rStyle w:val="VerbatimChar"/>
        </w:rPr>
        <w:t>## NA                 18984 75.0   NA</w:t>
      </w:r>
    </w:p>
    <w:p w:rsidR="00D40D22" w:rsidRDefault="001A1D80">
      <w:pPr>
        <w:pStyle w:val="SourceCode"/>
      </w:pPr>
      <w:r>
        <w:rPr>
          <w:rStyle w:val="VerbatimChar"/>
        </w:rPr>
        <w:lastRenderedPageBreak/>
        <w:t>##                            n    % val%</w:t>
      </w:r>
      <w:r>
        <w:br/>
      </w:r>
      <w:r>
        <w:rPr>
          <w:rStyle w:val="VerbatimChar"/>
        </w:rPr>
        <w:t>## Défavorable à certain</w:t>
      </w:r>
      <w:r>
        <w:rPr>
          <w:rStyle w:val="VerbatimChar"/>
        </w:rPr>
        <w:t>s  2392  9.4 37.8</w:t>
      </w:r>
      <w:r>
        <w:br/>
      </w:r>
      <w:r>
        <w:rPr>
          <w:rStyle w:val="VerbatimChar"/>
        </w:rPr>
        <w:t>## Défavorable à aucun     3740 14.8 59.0</w:t>
      </w:r>
      <w:r>
        <w:br/>
      </w:r>
      <w:r>
        <w:rPr>
          <w:rStyle w:val="VerbatimChar"/>
        </w:rPr>
        <w:t>## Défavorable à tous        93  0.4  1.5</w:t>
      </w:r>
      <w:r>
        <w:br/>
      </w:r>
      <w:r>
        <w:rPr>
          <w:rStyle w:val="VerbatimChar"/>
        </w:rPr>
        <w:t>## Ne sait pas              110  0.4  1.7</w:t>
      </w:r>
      <w:r>
        <w:br/>
      </w:r>
      <w:r>
        <w:rPr>
          <w:rStyle w:val="VerbatimChar"/>
        </w:rPr>
        <w:t>## NA                     18984 75.0   NA</w:t>
      </w:r>
    </w:p>
    <w:p w:rsidR="00D40D22" w:rsidRDefault="001A1D80">
      <w:pPr>
        <w:pStyle w:val="FirstParagraph"/>
      </w:pPr>
      <w:r>
        <w:t xml:space="preserve">On recode la variable va2: 1 pour “défavorable à certains vaccins”, 0 </w:t>
      </w:r>
      <w:r>
        <w:t>autremen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5"/>
        <w:gridCol w:w="1282"/>
        <w:gridCol w:w="1282"/>
        <w:gridCol w:w="1544"/>
        <w:gridCol w:w="1544"/>
        <w:gridCol w:w="904"/>
        <w:gridCol w:w="98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1 6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3 33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87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44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6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6 33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3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0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38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1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 (9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7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1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2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6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6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4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5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3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7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2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 (4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9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8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2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6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9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7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3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0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7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9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0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1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2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4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 (8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3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2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7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1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2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8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1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3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7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5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6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 (6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4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6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5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5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6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9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2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4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5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7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6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0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3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2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1 (6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5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2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5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3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0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3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7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4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 (7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2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2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5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1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3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4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3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8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8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2 (9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7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3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19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4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9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4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6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71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5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1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8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3"/>
        <w:gridCol w:w="1777"/>
        <w:gridCol w:w="1756"/>
        <w:gridCol w:w="1707"/>
        <w:gridCol w:w="1058"/>
        <w:gridCol w:w="109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2 39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aucun</w:t>
            </w:r>
            <w:r>
              <w:t>, N = 3 74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9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11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6 33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1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9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4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8 (3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89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2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0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92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5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2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7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3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6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1 (7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2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5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0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2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8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8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7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2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6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4 (7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3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6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3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0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1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2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4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1 (6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0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0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2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4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6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3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7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8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7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54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5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2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7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0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4 (3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8 (6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4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2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4 (3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5 (6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1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4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1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6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96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7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4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77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4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4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02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1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8</w:t>
            </w:r>
          </w:p>
        </w:tc>
      </w:tr>
    </w:tbl>
    <w:p w:rsidR="00D40D22" w:rsidRDefault="001A1D80">
      <w:pPr>
        <w:pStyle w:val="Titre4"/>
      </w:pPr>
      <w:bookmarkStart w:id="34" w:name="calcul-de-la-régression-2"/>
      <w:bookmarkEnd w:id="33"/>
      <w:r>
        <w:t>Calcul de la 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Barometre_RFS_files/figure-docx/régressions%20pro%20anti%2020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4"/>
      </w:pPr>
      <w:bookmarkStart w:id="35" w:name="recodage-1"/>
      <w:bookmarkEnd w:id="34"/>
      <w:r>
        <w:lastRenderedPageBreak/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 5827 23.0   93</w:t>
      </w:r>
      <w:r>
        <w:br/>
      </w:r>
      <w:r>
        <w:rPr>
          <w:rStyle w:val="VerbatimChar"/>
        </w:rPr>
        <w:t>## 1    441  1.7    7</w:t>
      </w:r>
      <w:r>
        <w:br/>
      </w:r>
      <w:r>
        <w:rPr>
          <w:rStyle w:val="VerbatimChar"/>
        </w:rPr>
        <w:t>## NA 19051 75.2   NA</w:t>
      </w:r>
    </w:p>
    <w:p w:rsidR="00D40D22" w:rsidRDefault="001A1D80">
      <w:pPr>
        <w:pStyle w:val="Titre4"/>
      </w:pPr>
      <w:bookmarkStart w:id="36" w:name="régression-4"/>
      <w:bookmarkEnd w:id="35"/>
      <w:r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Barometre_RFS_files/figure-docx/régressions%20tresdef%2020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37" w:name="très-pro-vs-reste"/>
      <w:bookmarkEnd w:id="32"/>
      <w:bookmarkEnd w:id="36"/>
      <w:r>
        <w:t>Très pro vs reste</w:t>
      </w:r>
    </w:p>
    <w:p w:rsidR="00D40D22" w:rsidRDefault="001A1D80">
      <w:pPr>
        <w:pStyle w:val="Titre4"/>
      </w:pPr>
      <w:bookmarkStart w:id="38" w:name="recodage-2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 1612  6.4 25.7</w:t>
      </w:r>
      <w:r>
        <w:br/>
      </w:r>
      <w:r>
        <w:rPr>
          <w:rStyle w:val="VerbatimChar"/>
        </w:rPr>
        <w:t>## 0   4656 18.4 74.3</w:t>
      </w:r>
      <w:r>
        <w:br/>
      </w:r>
      <w:r>
        <w:rPr>
          <w:rStyle w:val="VerbatimChar"/>
        </w:rPr>
        <w:t>## NA 19051 75.2   NA</w:t>
      </w:r>
    </w:p>
    <w:p w:rsidR="00D40D22" w:rsidRDefault="001A1D80">
      <w:pPr>
        <w:pStyle w:val="Titre4"/>
      </w:pPr>
      <w:bookmarkStart w:id="39" w:name="régression-5"/>
      <w:bookmarkEnd w:id="38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Barometre_RFS_files/figure-docx/régressions%20tresfav%2020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40" w:name="X823460b87e8021bae6652562775f2bda5ec73ff"/>
      <w:bookmarkEnd w:id="37"/>
      <w:bookmarkEnd w:id="39"/>
      <w:r>
        <w:lastRenderedPageBreak/>
        <w:t>Restriction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Barometre_RFS_files/figure-docx/régressions%20tresfavvsfavorables%20201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41" w:name="X69af4ae05779366f017cd06f4730db4b955956d"/>
      <w:bookmarkEnd w:id="40"/>
      <w:r>
        <w:lastRenderedPageBreak/>
        <w:t>Restriction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Barometre_RFS_files/figure-docx/régressions%20tresdefavvsdefavorables%2020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42" w:name="défavorables-à-certains-vaccins-vs-reste"/>
      <w:bookmarkEnd w:id="41"/>
      <w:r>
        <w:t>Défavorables à certains vaccins vs reste</w:t>
      </w:r>
    </w:p>
    <w:p w:rsidR="00D40D22" w:rsidRDefault="001A1D80">
      <w:pPr>
        <w:pStyle w:val="Titre4"/>
      </w:pPr>
      <w:bookmarkStart w:id="43" w:name="régression-6"/>
      <w:r>
        <w:t>Régression</w:t>
      </w:r>
    </w:p>
    <w:p w:rsidR="00D40D22" w:rsidRDefault="001A1D80">
      <w:pPr>
        <w:pStyle w:val="FirstParagraph"/>
      </w:pPr>
      <w:r>
        <w:t>Etre défavorable à certains vaccins vs reste de la population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Barometre_RFS_files/figure-docx/régressions%20defav_certains%2020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44" w:name="X5de279538f20adce4e15d43708af4652b3be0d1"/>
      <w:bookmarkEnd w:id="42"/>
      <w:bookmarkEnd w:id="43"/>
      <w:r>
        <w:lastRenderedPageBreak/>
        <w:t>Restriction aux favorables aux vaccins en général: défavorables à certains vs. 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Barometre_RFS_files/figure-docx/régressions%20defavscertainspro%20201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45" w:name="X61ab103ebe7d2378da42006fee90a4cf746dcbb"/>
      <w:bookmarkEnd w:id="44"/>
      <w:r>
        <w:lastRenderedPageBreak/>
        <w:t>Restriction aux défavorables aux vaccins en général: défavorables à certains vs 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Barometre_RFS_files/figure-docx/régressions%20defavscertainsanti%20201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46" w:name="baromètre-santé-2016"/>
      <w:bookmarkEnd w:id="30"/>
      <w:bookmarkEnd w:id="31"/>
      <w:bookmarkEnd w:id="45"/>
      <w:r>
        <w:t>Baromè</w:t>
      </w:r>
      <w:r>
        <w:t>tre santé 2016</w:t>
      </w:r>
    </w:p>
    <w:p w:rsidR="00D40D22" w:rsidRDefault="001A1D80">
      <w:pPr>
        <w:pStyle w:val="Titre2"/>
      </w:pPr>
      <w:bookmarkStart w:id="47" w:name="pro-anti-1"/>
      <w:r>
        <w:t>Pro-anti</w:t>
      </w:r>
    </w:p>
    <w:p w:rsidR="00D40D22" w:rsidRDefault="001A1D80">
      <w:pPr>
        <w:pStyle w:val="Titre3"/>
      </w:pPr>
      <w:bookmarkStart w:id="48" w:name="recodages-4"/>
      <w:r>
        <w:t>Recodages</w:t>
      </w:r>
    </w:p>
    <w:p w:rsidR="00D40D22" w:rsidRDefault="001A1D80">
      <w:pPr>
        <w:pStyle w:val="FirstParagraph"/>
      </w:pPr>
      <w:r>
        <w:t>On recode la variable va1 en une variable binaire: 1 = provaccin ; 0 = antivaccin. On affiche le tableau des fréquences de la nouvelle variable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11601 76.2 76.4</w:t>
      </w:r>
      <w:r>
        <w:br/>
      </w:r>
      <w:r>
        <w:rPr>
          <w:rStyle w:val="VerbatimChar"/>
        </w:rPr>
        <w:t>## 0   3592 23.6 23.6</w:t>
      </w:r>
      <w:r>
        <w:br/>
      </w:r>
      <w:r>
        <w:rPr>
          <w:rStyle w:val="VerbatimChar"/>
        </w:rPr>
        <w:t>## NA    23  0.2   NA</w:t>
      </w:r>
    </w:p>
    <w:p w:rsidR="00D40D22" w:rsidRDefault="001A1D80">
      <w:pPr>
        <w:pStyle w:val="FirstParagraph"/>
      </w:pPr>
      <w:r>
        <w:t>On recode le diplome. Malheureusement, les regroupements pour les diplomes en 2016 ne sont pas compatibles avec ceux des autres enquêtes: les Bac+2 et 3 sont mêlés entre eux, les bac+4 sont regroupés avec les bac+5 et plus.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n    % val%</w:t>
      </w:r>
      <w:r>
        <w:br/>
      </w:r>
      <w:r>
        <w:rPr>
          <w:rStyle w:val="VerbatimChar"/>
        </w:rPr>
        <w:t>## Sans diplome       861  5.7  5.7</w:t>
      </w:r>
      <w:r>
        <w:br/>
      </w:r>
      <w:r>
        <w:rPr>
          <w:rStyle w:val="VerbatimChar"/>
        </w:rPr>
        <w:lastRenderedPageBreak/>
        <w:t>## Inférieur au bac  4966 32.6 32.7</w:t>
      </w:r>
      <w:r>
        <w:br/>
      </w:r>
      <w:r>
        <w:rPr>
          <w:rStyle w:val="VerbatimChar"/>
        </w:rPr>
        <w:t>## Bac ou equivalent 3207 21.1 21.1</w:t>
      </w:r>
      <w:r>
        <w:br/>
      </w:r>
      <w:r>
        <w:rPr>
          <w:rStyle w:val="VerbatimChar"/>
        </w:rPr>
        <w:t>## Bac +2/+3         3495 23.0 23.0</w:t>
      </w:r>
      <w:r>
        <w:br/>
      </w:r>
      <w:r>
        <w:rPr>
          <w:rStyle w:val="VerbatimChar"/>
        </w:rPr>
        <w:t>## Bac+4 ou plus     2663 17.5 17.5</w:t>
      </w:r>
      <w:r>
        <w:br/>
      </w:r>
      <w:r>
        <w:rPr>
          <w:rStyle w:val="VerbatimChar"/>
        </w:rPr>
        <w:t>## NA                  24  0.2   NA</w:t>
      </w:r>
    </w:p>
    <w:p w:rsidR="00D40D22" w:rsidRDefault="001A1D80">
      <w:pPr>
        <w:pStyle w:val="FirstParagraph"/>
      </w:pPr>
      <w:r>
        <w:t>On recode la c</w:t>
      </w:r>
      <w:r>
        <w:t>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>## NULL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  n    % val%</w:t>
      </w:r>
      <w:r>
        <w:br/>
      </w:r>
      <w:r>
        <w:rPr>
          <w:rStyle w:val="VerbatimChar"/>
        </w:rPr>
        <w:t>## Rural                    4116 27.1 27.1</w:t>
      </w:r>
      <w:r>
        <w:br/>
      </w:r>
      <w:r>
        <w:rPr>
          <w:rStyle w:val="VerbatimChar"/>
        </w:rPr>
        <w:t>## &lt;20.000                  2539 16.7 16.7</w:t>
      </w:r>
      <w:r>
        <w:br/>
      </w:r>
      <w:r>
        <w:rPr>
          <w:rStyle w:val="VerbatimChar"/>
        </w:rPr>
        <w:t>## 20 - 99.999              1902 12.5 12.5</w:t>
      </w:r>
      <w:r>
        <w:br/>
      </w:r>
      <w:r>
        <w:rPr>
          <w:rStyle w:val="VerbatimChar"/>
        </w:rPr>
        <w:t>## 100.000 - 199.999         821  5.4  5.4</w:t>
      </w:r>
      <w:r>
        <w:br/>
      </w:r>
      <w:r>
        <w:rPr>
          <w:rStyle w:val="VerbatimChar"/>
        </w:rPr>
        <w:t>## &gt;=20</w:t>
      </w:r>
      <w:r>
        <w:rPr>
          <w:rStyle w:val="VerbatimChar"/>
        </w:rPr>
        <w:t>0.000                3449 22.7 22.7</w:t>
      </w:r>
      <w:r>
        <w:br/>
      </w:r>
      <w:r>
        <w:rPr>
          <w:rStyle w:val="VerbatimChar"/>
        </w:rPr>
        <w:t>## Agglomération parisienne 2389 15.7 15.7</w:t>
      </w:r>
    </w:p>
    <w:p w:rsidR="00D40D22" w:rsidRDefault="001A1D80">
      <w:pPr>
        <w:pStyle w:val="FirstParagraph"/>
      </w:pPr>
      <w:r>
        <w:t>On recod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n    % val%</w:t>
      </w:r>
      <w:r>
        <w:br/>
      </w:r>
      <w:r>
        <w:rPr>
          <w:rStyle w:val="VerbatimChar"/>
        </w:rPr>
        <w:t>## Hommes 18-24 ans  907  6.0  6.0</w:t>
      </w:r>
      <w:r>
        <w:br/>
      </w:r>
      <w:r>
        <w:rPr>
          <w:rStyle w:val="VerbatimChar"/>
        </w:rPr>
        <w:t>## Femmes 45-54 ans 1624 10.7 10.7</w:t>
      </w:r>
      <w:r>
        <w:br/>
      </w:r>
      <w:r>
        <w:rPr>
          <w:rStyle w:val="VerbatimChar"/>
        </w:rPr>
        <w:t xml:space="preserve">## Femmes 55-64 ans </w:t>
      </w:r>
      <w:r>
        <w:rPr>
          <w:rStyle w:val="VerbatimChar"/>
        </w:rPr>
        <w:t>1736 11.4 11.4</w:t>
      </w:r>
      <w:r>
        <w:br/>
      </w:r>
      <w:r>
        <w:rPr>
          <w:rStyle w:val="VerbatimChar"/>
        </w:rPr>
        <w:t>## Femmes 65-75 ans 1426  9.4  9.4</w:t>
      </w:r>
      <w:r>
        <w:br/>
      </w:r>
      <w:r>
        <w:rPr>
          <w:rStyle w:val="VerbatimChar"/>
        </w:rPr>
        <w:t>## Hommes 25-34 ans 1044  6.9  6.9</w:t>
      </w:r>
      <w:r>
        <w:br/>
      </w:r>
      <w:r>
        <w:rPr>
          <w:rStyle w:val="VerbatimChar"/>
        </w:rPr>
        <w:t>## Hommes 35-44 ans 1254  8.2  8.2</w:t>
      </w:r>
      <w:r>
        <w:br/>
      </w:r>
      <w:r>
        <w:rPr>
          <w:rStyle w:val="VerbatimChar"/>
        </w:rPr>
        <w:t>## Hommes 45-54 ans 1374  9.0  9.0</w:t>
      </w:r>
      <w:r>
        <w:br/>
      </w:r>
      <w:r>
        <w:rPr>
          <w:rStyle w:val="VerbatimChar"/>
        </w:rPr>
        <w:t>## Hommes 55-64 ans 1323  8.7  8.7</w:t>
      </w:r>
      <w:r>
        <w:br/>
      </w:r>
      <w:r>
        <w:rPr>
          <w:rStyle w:val="VerbatimChar"/>
        </w:rPr>
        <w:t>## Hommes 65-74 ans  992  6.5  6.5</w:t>
      </w:r>
      <w:r>
        <w:br/>
      </w:r>
      <w:r>
        <w:rPr>
          <w:rStyle w:val="VerbatimChar"/>
        </w:rPr>
        <w:t>## Femmes 18-24 ans  851  5.6  5.6</w:t>
      </w:r>
      <w:r>
        <w:br/>
      </w:r>
      <w:r>
        <w:rPr>
          <w:rStyle w:val="VerbatimChar"/>
        </w:rPr>
        <w:t>## Femmes 25-34 ans 1244  8.2  8.2</w:t>
      </w:r>
      <w:r>
        <w:br/>
      </w:r>
      <w:r>
        <w:rPr>
          <w:rStyle w:val="VerbatimChar"/>
        </w:rPr>
        <w:t>## Femmes 35-44 ans 1441  9.5  9.5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4016 26.4 27.3</w:t>
      </w:r>
      <w:r>
        <w:br/>
      </w:r>
      <w:r>
        <w:rPr>
          <w:rStyle w:val="VerbatimChar"/>
        </w:rPr>
        <w:t>## 2ème tercile 4769 31.3 32.5</w:t>
      </w:r>
      <w:r>
        <w:br/>
      </w:r>
      <w:r>
        <w:rPr>
          <w:rStyle w:val="VerbatimChar"/>
        </w:rPr>
        <w:t>## 3ème tercile 5906 3</w:t>
      </w:r>
      <w:r>
        <w:rPr>
          <w:rStyle w:val="VerbatimChar"/>
        </w:rPr>
        <w:t>8.8 40.2</w:t>
      </w:r>
      <w:r>
        <w:br/>
      </w:r>
      <w:r>
        <w:rPr>
          <w:rStyle w:val="VerbatimChar"/>
        </w:rPr>
        <w:t>## NA            525  3.5   NA</w:t>
      </w:r>
    </w:p>
    <w:p w:rsidR="00D40D22" w:rsidRDefault="001A1D80">
      <w:pPr>
        <w:pStyle w:val="Titre3"/>
      </w:pPr>
      <w:bookmarkStart w:id="49" w:name="tris-croisés-3"/>
      <w:bookmarkEnd w:id="48"/>
      <w:r>
        <w:t>Tris croisés</w:t>
      </w:r>
    </w:p>
    <w:p w:rsidR="00D40D22" w:rsidRDefault="001A1D80">
      <w:pPr>
        <w:pStyle w:val="FirstParagraph"/>
      </w:pPr>
      <w:r>
        <w:t>On crée d’abord des variables labellisée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n    % val%</w:t>
      </w:r>
      <w:r>
        <w:br/>
      </w:r>
      <w:r>
        <w:rPr>
          <w:rStyle w:val="VerbatimChar"/>
        </w:rPr>
        <w:t>## Très favorable     3941 25.9 25.9</w:t>
      </w:r>
      <w:r>
        <w:br/>
      </w:r>
      <w:r>
        <w:rPr>
          <w:rStyle w:val="VerbatimChar"/>
        </w:rPr>
        <w:t>## Plutôt favorable   7660 50.3 50.3</w:t>
      </w:r>
      <w:r>
        <w:br/>
      </w:r>
      <w:r>
        <w:rPr>
          <w:rStyle w:val="VerbatimChar"/>
        </w:rPr>
        <w:t>## Plutôt défavorable 2551 16.8 16.8</w:t>
      </w:r>
      <w:r>
        <w:br/>
      </w:r>
      <w:r>
        <w:rPr>
          <w:rStyle w:val="VerbatimChar"/>
        </w:rPr>
        <w:t>## Très défa</w:t>
      </w:r>
      <w:r>
        <w:rPr>
          <w:rStyle w:val="VerbatimChar"/>
        </w:rPr>
        <w:t>vorable   1041  6.8  6.8</w:t>
      </w:r>
      <w:r>
        <w:br/>
      </w:r>
      <w:r>
        <w:rPr>
          <w:rStyle w:val="VerbatimChar"/>
        </w:rPr>
        <w:t>## Ne sait pas          23  0.2  0.2</w:t>
      </w:r>
    </w:p>
    <w:p w:rsidR="00D40D22" w:rsidRDefault="001A1D80">
      <w:pPr>
        <w:pStyle w:val="SourceCode"/>
      </w:pPr>
      <w:r>
        <w:rPr>
          <w:rStyle w:val="VerbatimChar"/>
        </w:rPr>
        <w:lastRenderedPageBreak/>
        <w:t>##                           n    % val%</w:t>
      </w:r>
      <w:r>
        <w:br/>
      </w:r>
      <w:r>
        <w:rPr>
          <w:rStyle w:val="VerbatimChar"/>
        </w:rPr>
        <w:t>## Défavorable à certains 6234 41.0 41.0</w:t>
      </w:r>
      <w:r>
        <w:br/>
      </w:r>
      <w:r>
        <w:rPr>
          <w:rStyle w:val="VerbatimChar"/>
        </w:rPr>
        <w:t>## Défavorable à aucun    8688 57.1 57.1</w:t>
      </w:r>
      <w:r>
        <w:br/>
      </w:r>
      <w:r>
        <w:rPr>
          <w:rStyle w:val="VerbatimChar"/>
        </w:rPr>
        <w:t>## Défavorable à tous      203  1.3  1.3</w:t>
      </w:r>
      <w:r>
        <w:br/>
      </w:r>
      <w:r>
        <w:rPr>
          <w:rStyle w:val="VerbatimChar"/>
        </w:rPr>
        <w:t>## Ne sait pas              91</w:t>
      </w:r>
      <w:r>
        <w:rPr>
          <w:rStyle w:val="VerbatimChar"/>
        </w:rPr>
        <w:t xml:space="preserve">  0.6  0.6</w:t>
      </w:r>
    </w:p>
    <w:p w:rsidR="00D40D22" w:rsidRDefault="001A1D80">
      <w:pPr>
        <w:pStyle w:val="FirstParagraph"/>
      </w:pPr>
      <w:r>
        <w:t>On recode la variable va2: 1 pour “défavorable à certains vaccins”, 0 autremen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7"/>
        <w:gridCol w:w="1265"/>
        <w:gridCol w:w="1265"/>
        <w:gridCol w:w="1523"/>
        <w:gridCol w:w="1523"/>
        <w:gridCol w:w="1020"/>
        <w:gridCol w:w="973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3 94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7 66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2 55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1 04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2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5 21</w:t>
            </w:r>
            <w:r>
              <w:t>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8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0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1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7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érieur au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06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422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5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4 (8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9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8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27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8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1 (7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20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/+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2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46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9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5 (4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9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+4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96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78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5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 (3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2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1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1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 (5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4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7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2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9 (6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1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3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1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9 (8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7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3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1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0 (7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2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3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4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0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4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9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4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5 (7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5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2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4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6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7 (7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7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3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3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9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6 (8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2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6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8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4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7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9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 (5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3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3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5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 (5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4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9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6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0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 (3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4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51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14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5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9 (7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11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7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66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2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9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5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1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4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0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2 (7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0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6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8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 (8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6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31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3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6 (6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4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0 (2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27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3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7 (5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8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25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26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3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5 (9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01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80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479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3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2 (7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76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91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090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3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6 (4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90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5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2"/>
        <w:gridCol w:w="1774"/>
        <w:gridCol w:w="1753"/>
        <w:gridCol w:w="1717"/>
        <w:gridCol w:w="1044"/>
        <w:gridCol w:w="1106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6 23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aucun</w:t>
            </w:r>
            <w:r>
              <w:t>, N = 8 68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20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9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5 21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6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9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érieur au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37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916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9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67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74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20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/+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66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83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9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+4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59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61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6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6 (7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5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9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1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4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7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1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2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5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8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8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4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5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6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2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7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6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6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2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2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6 (6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2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3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1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0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4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5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9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4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7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268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11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4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50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5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6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97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0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1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4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94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90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4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0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29 (6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8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10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11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01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5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25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76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75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29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90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5</w:t>
            </w:r>
          </w:p>
        </w:tc>
      </w:tr>
    </w:tbl>
    <w:p w:rsidR="00D40D22" w:rsidRDefault="001A1D80">
      <w:pPr>
        <w:pStyle w:val="Titre3"/>
      </w:pPr>
      <w:bookmarkStart w:id="50" w:name="calcul-de-la-régression-3"/>
      <w:bookmarkEnd w:id="49"/>
      <w:r>
        <w:t>Calcul de la 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Barometre_RFS_files/figure-docx/régressions%20pro%20anti%20201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51" w:name="recodage-3"/>
      <w:bookmarkEnd w:id="50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14152 93.0 93.1</w:t>
      </w:r>
      <w:r>
        <w:br/>
      </w:r>
      <w:r>
        <w:rPr>
          <w:rStyle w:val="VerbatimChar"/>
        </w:rPr>
        <w:t>## 1   1041  6.8  6.9</w:t>
      </w:r>
      <w:r>
        <w:br/>
      </w:r>
      <w:r>
        <w:rPr>
          <w:rStyle w:val="VerbatimChar"/>
        </w:rPr>
        <w:t>## NA    23  0.2   NA</w:t>
      </w:r>
    </w:p>
    <w:p w:rsidR="00D40D22" w:rsidRDefault="001A1D80">
      <w:pPr>
        <w:pStyle w:val="Titre3"/>
      </w:pPr>
      <w:bookmarkStart w:id="52" w:name="régression-7"/>
      <w:bookmarkEnd w:id="51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590310" cy="4315460"/>
            <wp:effectExtent l="0" t="0" r="0" b="254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Barometre_RFS_files/figure-docx/régressions%20tresdef%20201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772" cy="431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53" w:name="très-pro-vs-reste-1"/>
      <w:bookmarkEnd w:id="47"/>
      <w:bookmarkEnd w:id="52"/>
      <w:r>
        <w:t>Très pro vs reste</w:t>
      </w:r>
    </w:p>
    <w:p w:rsidR="00D40D22" w:rsidRDefault="001A1D80">
      <w:pPr>
        <w:pStyle w:val="Titre3"/>
      </w:pPr>
      <w:bookmarkStart w:id="54" w:name="recodage-4"/>
      <w:r>
        <w:t>Recodage</w:t>
      </w:r>
      <w:bookmarkStart w:id="55" w:name="_GoBack"/>
      <w:bookmarkEnd w:id="55"/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 3941 25.9 25.9</w:t>
      </w:r>
      <w:r>
        <w:br/>
      </w:r>
      <w:r>
        <w:rPr>
          <w:rStyle w:val="VerbatimChar"/>
        </w:rPr>
        <w:t>## 0  11252 73.9 74.1</w:t>
      </w:r>
      <w:r>
        <w:br/>
      </w:r>
      <w:r>
        <w:rPr>
          <w:rStyle w:val="VerbatimChar"/>
        </w:rPr>
        <w:t>## NA    23  0.2   NA</w:t>
      </w:r>
    </w:p>
    <w:p w:rsidR="00D40D22" w:rsidRDefault="001A1D80">
      <w:pPr>
        <w:pStyle w:val="Titre3"/>
      </w:pPr>
      <w:bookmarkStart w:id="56" w:name="régression-8"/>
      <w:bookmarkEnd w:id="54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Barometre_RFS_files/figure-docx/régressions%20tresfav%20201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57" w:name="X5b4799f7e843dd67d8cee62b922016aed352ba8"/>
      <w:bookmarkEnd w:id="53"/>
      <w:bookmarkEnd w:id="56"/>
      <w:r>
        <w:lastRenderedPageBreak/>
        <w:t>Restriction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Barometre_RFS_files/figure-docx/régressions%20tresfavvsfavorables%20201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58" w:name="X151e891a7f940ace2ad540b46336626581b320c"/>
      <w:bookmarkEnd w:id="57"/>
      <w:r>
        <w:lastRenderedPageBreak/>
        <w:t>Restriction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Barometre_RFS_files/figure-docx/régressions%20tresdefavvsdefavorables%20201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59" w:name="X7ba9a0524726ed09bd507f09f1b6e89733f071b"/>
      <w:bookmarkEnd w:id="58"/>
      <w:r>
        <w:t>Défavo</w:t>
      </w:r>
      <w:r>
        <w:t>rables à certains vaccins vs reste</w:t>
      </w:r>
    </w:p>
    <w:p w:rsidR="00D40D22" w:rsidRDefault="001A1D80">
      <w:pPr>
        <w:pStyle w:val="FirstParagraph"/>
      </w:pPr>
      <w:r>
        <w:t>Etre défavorable à certains vaccins vs reste de la population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Barometre_RFS_files/figure-docx/régressions%20defav_certains%20201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60" w:name="Xd11b291c0832d6a3047e4659dd6db232069f211"/>
      <w:bookmarkEnd w:id="59"/>
      <w:r>
        <w:lastRenderedPageBreak/>
        <w:t>Restriction aux favorables aux vaccins en général: défavorables à certains vs. 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Barometre_RFS_files/figure-docx/régressions%20defavcertainspro%20201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61" w:name="Xde1dff36f3b321ef1b35ae5211a1c4b294536cf"/>
      <w:bookmarkEnd w:id="60"/>
      <w:r>
        <w:lastRenderedPageBreak/>
        <w:t>Restriction aux défavorables aux vaccins en général: défavorables à certains vs 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Barometre_RFS_files/figure-docx/régressions%20defavcertainsanti%20201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62" w:name="baromètre-santé-2014"/>
      <w:bookmarkEnd w:id="46"/>
      <w:bookmarkEnd w:id="61"/>
      <w:r>
        <w:t>Baromètre santé 2014</w:t>
      </w:r>
    </w:p>
    <w:p w:rsidR="00D40D22" w:rsidRDefault="001A1D80">
      <w:pPr>
        <w:pStyle w:val="Titre2"/>
      </w:pPr>
      <w:bookmarkStart w:id="63" w:name="pro-anti-2"/>
      <w:r>
        <w:t>Pro-anti</w:t>
      </w:r>
    </w:p>
    <w:p w:rsidR="00D40D22" w:rsidRDefault="001A1D80">
      <w:pPr>
        <w:pStyle w:val="Titre3"/>
      </w:pPr>
      <w:bookmarkStart w:id="64" w:name="recodages-5"/>
      <w:r>
        <w:t>Recodages</w:t>
      </w:r>
    </w:p>
    <w:p w:rsidR="00D40D22" w:rsidRDefault="001A1D80">
      <w:pPr>
        <w:pStyle w:val="FirstParagraph"/>
      </w:pPr>
      <w:r>
        <w:t>On recode la variable va1 en une variable binaire: 1 = provaccin ; 0 = antivaccin. On affiche le tableau des fréquences de la no</w:t>
      </w:r>
      <w:r>
        <w:t>uvelle variable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12518 80.1 80.4</w:t>
      </w:r>
      <w:r>
        <w:br/>
      </w:r>
      <w:r>
        <w:rPr>
          <w:rStyle w:val="VerbatimChar"/>
        </w:rPr>
        <w:t>## 0   3054 19.5 19.6</w:t>
      </w:r>
      <w:r>
        <w:br/>
      </w:r>
      <w:r>
        <w:rPr>
          <w:rStyle w:val="VerbatimChar"/>
        </w:rPr>
        <w:t>## NA    63  0.4   NA</w:t>
      </w:r>
    </w:p>
    <w:p w:rsidR="00D40D22" w:rsidRDefault="001A1D80">
      <w:pPr>
        <w:pStyle w:val="FirstParagraph"/>
      </w:pPr>
      <w:r>
        <w:t>On recode le diplom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n    % val%</w:t>
      </w:r>
      <w:r>
        <w:br/>
      </w:r>
      <w:r>
        <w:rPr>
          <w:rStyle w:val="VerbatimChar"/>
        </w:rPr>
        <w:t>## Sans diplome       927  5.9  5.9</w:t>
      </w:r>
      <w:r>
        <w:br/>
      </w:r>
      <w:r>
        <w:rPr>
          <w:rStyle w:val="VerbatimChar"/>
        </w:rPr>
        <w:t>## Inferieur bac     5674 36.3 36.4</w:t>
      </w:r>
      <w:r>
        <w:br/>
      </w:r>
      <w:r>
        <w:rPr>
          <w:rStyle w:val="VerbatimChar"/>
        </w:rPr>
        <w:lastRenderedPageBreak/>
        <w:t>## Bac ou equivalent 3154 20.2 20.2</w:t>
      </w:r>
      <w:r>
        <w:br/>
      </w:r>
      <w:r>
        <w:rPr>
          <w:rStyle w:val="VerbatimChar"/>
        </w:rPr>
        <w:t>## Bac +2            2024 12.9 13.0</w:t>
      </w:r>
      <w:r>
        <w:br/>
      </w:r>
      <w:r>
        <w:rPr>
          <w:rStyle w:val="VerbatimChar"/>
        </w:rPr>
        <w:t>## Bac +3/4          2065 13.2 13.2</w:t>
      </w:r>
      <w:r>
        <w:br/>
      </w:r>
      <w:r>
        <w:rPr>
          <w:rStyle w:val="VerbatimChar"/>
        </w:rPr>
        <w:t>## Bac +5 ou plus    1759 11.3 11.3</w:t>
      </w:r>
      <w:r>
        <w:br/>
      </w:r>
      <w:r>
        <w:rPr>
          <w:rStyle w:val="VerbatimChar"/>
        </w:rPr>
        <w:t>## NA                  32  0.2   NA</w:t>
      </w:r>
    </w:p>
    <w:p w:rsidR="00D40D22" w:rsidRDefault="001A1D80">
      <w:pPr>
        <w:pStyle w:val="FirstParagraph"/>
      </w:pPr>
      <w:r>
        <w:t>On recode la c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                          n    </w:t>
      </w:r>
      <w:r>
        <w:rPr>
          <w:rStyle w:val="VerbatimChar"/>
        </w:rPr>
        <w:t>% val%</w:t>
      </w:r>
      <w:r>
        <w:br/>
      </w:r>
      <w:r>
        <w:rPr>
          <w:rStyle w:val="VerbatimChar"/>
        </w:rPr>
        <w:t>## Rural                    4026 25.7 26.0</w:t>
      </w:r>
      <w:r>
        <w:br/>
      </w:r>
      <w:r>
        <w:rPr>
          <w:rStyle w:val="VerbatimChar"/>
        </w:rPr>
        <w:t>## &lt;20.000                  2742 17.5 17.7</w:t>
      </w:r>
      <w:r>
        <w:br/>
      </w:r>
      <w:r>
        <w:rPr>
          <w:rStyle w:val="VerbatimChar"/>
        </w:rPr>
        <w:t>## 20 - 99.999              2019 12.9 13.0</w:t>
      </w:r>
      <w:r>
        <w:br/>
      </w:r>
      <w:r>
        <w:rPr>
          <w:rStyle w:val="VerbatimChar"/>
        </w:rPr>
        <w:t>## 100.000 - 199.999         907  5.8  5.9</w:t>
      </w:r>
      <w:r>
        <w:br/>
      </w:r>
      <w:r>
        <w:rPr>
          <w:rStyle w:val="VerbatimChar"/>
        </w:rPr>
        <w:t>## &gt;=200.000                3408 21.8 22.0</w:t>
      </w:r>
      <w:r>
        <w:br/>
      </w:r>
      <w:r>
        <w:rPr>
          <w:rStyle w:val="VerbatimChar"/>
        </w:rPr>
        <w:t>## Agglomération parisienne 2392 1</w:t>
      </w:r>
      <w:r>
        <w:rPr>
          <w:rStyle w:val="VerbatimChar"/>
        </w:rPr>
        <w:t>5.3 15.4</w:t>
      </w:r>
      <w:r>
        <w:br/>
      </w:r>
      <w:r>
        <w:rPr>
          <w:rStyle w:val="VerbatimChar"/>
        </w:rPr>
        <w:t>## NA                        141  0.9   NA</w:t>
      </w:r>
    </w:p>
    <w:p w:rsidR="00D40D22" w:rsidRDefault="001A1D80">
      <w:pPr>
        <w:pStyle w:val="FirstParagraph"/>
      </w:pPr>
      <w:r>
        <w:t>On recod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n    % val%</w:t>
      </w:r>
      <w:r>
        <w:br/>
      </w:r>
      <w:r>
        <w:rPr>
          <w:rStyle w:val="VerbatimChar"/>
        </w:rPr>
        <w:t>## Hommes 18-24 ans  966  6.2  6.2</w:t>
      </w:r>
      <w:r>
        <w:br/>
      </w:r>
      <w:r>
        <w:rPr>
          <w:rStyle w:val="VerbatimChar"/>
        </w:rPr>
        <w:t>## Femmes 45-54 ans 1679 10.7 10.7</w:t>
      </w:r>
      <w:r>
        <w:br/>
      </w:r>
      <w:r>
        <w:rPr>
          <w:rStyle w:val="VerbatimChar"/>
        </w:rPr>
        <w:t>## Femmes 55-64 ans 1596 10.2 10.2</w:t>
      </w:r>
      <w:r>
        <w:br/>
      </w:r>
      <w:r>
        <w:rPr>
          <w:rStyle w:val="VerbatimChar"/>
        </w:rPr>
        <w:t>## Femmes 65</w:t>
      </w:r>
      <w:r>
        <w:rPr>
          <w:rStyle w:val="VerbatimChar"/>
        </w:rPr>
        <w:t>-75 ans 1313  8.4  8.4</w:t>
      </w:r>
      <w:r>
        <w:br/>
      </w:r>
      <w:r>
        <w:rPr>
          <w:rStyle w:val="VerbatimChar"/>
        </w:rPr>
        <w:t>## Hommes 25-34 ans 1227  7.8  7.8</w:t>
      </w:r>
      <w:r>
        <w:br/>
      </w:r>
      <w:r>
        <w:rPr>
          <w:rStyle w:val="VerbatimChar"/>
        </w:rPr>
        <w:t>## Hommes 35-44 ans 1501  9.6  9.6</w:t>
      </w:r>
      <w:r>
        <w:br/>
      </w:r>
      <w:r>
        <w:rPr>
          <w:rStyle w:val="VerbatimChar"/>
        </w:rPr>
        <w:t>## Hommes 45-54 ans 1369  8.8  8.8</w:t>
      </w:r>
      <w:r>
        <w:br/>
      </w:r>
      <w:r>
        <w:rPr>
          <w:rStyle w:val="VerbatimChar"/>
        </w:rPr>
        <w:t>## Hommes 55-64 ans 1294  8.3  8.3</w:t>
      </w:r>
      <w:r>
        <w:br/>
      </w:r>
      <w:r>
        <w:rPr>
          <w:rStyle w:val="VerbatimChar"/>
        </w:rPr>
        <w:t>## Hommes 65-74 ans  834  5.3  5.3</w:t>
      </w:r>
      <w:r>
        <w:br/>
      </w:r>
      <w:r>
        <w:rPr>
          <w:rStyle w:val="VerbatimChar"/>
        </w:rPr>
        <w:t>## Femmes 18-24 ans 1040  6.7  6.7</w:t>
      </w:r>
      <w:r>
        <w:br/>
      </w:r>
      <w:r>
        <w:rPr>
          <w:rStyle w:val="VerbatimChar"/>
        </w:rPr>
        <w:t>## Femmes 25-34 ans 129</w:t>
      </w:r>
      <w:r>
        <w:rPr>
          <w:rStyle w:val="VerbatimChar"/>
        </w:rPr>
        <w:t>6  8.3  8.3</w:t>
      </w:r>
      <w:r>
        <w:br/>
      </w:r>
      <w:r>
        <w:rPr>
          <w:rStyle w:val="VerbatimChar"/>
        </w:rPr>
        <w:t>## Femmes 35-44 ans 1520  9.7  9.7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3781 24.2 25.7</w:t>
      </w:r>
      <w:r>
        <w:br/>
      </w:r>
      <w:r>
        <w:rPr>
          <w:rStyle w:val="VerbatimChar"/>
        </w:rPr>
        <w:t>## 2ème tercile 5215 33.4 35.5</w:t>
      </w:r>
      <w:r>
        <w:br/>
      </w:r>
      <w:r>
        <w:rPr>
          <w:rStyle w:val="VerbatimChar"/>
        </w:rPr>
        <w:t>## 3ème tercile 5710 36.5 38.8</w:t>
      </w:r>
      <w:r>
        <w:br/>
      </w:r>
      <w:r>
        <w:rPr>
          <w:rStyle w:val="VerbatimChar"/>
        </w:rPr>
        <w:t>## NA            929  5.9   NA</w:t>
      </w:r>
    </w:p>
    <w:p w:rsidR="00D40D22" w:rsidRDefault="001A1D80">
      <w:pPr>
        <w:pStyle w:val="Titre3"/>
      </w:pPr>
      <w:bookmarkStart w:id="65" w:name="tris-croisés-4"/>
      <w:bookmarkEnd w:id="64"/>
      <w:r>
        <w:t>Tris croisés</w:t>
      </w:r>
    </w:p>
    <w:p w:rsidR="00D40D22" w:rsidRDefault="001A1D80">
      <w:pPr>
        <w:pStyle w:val="FirstParagraph"/>
      </w:pPr>
      <w:r>
        <w:t>On crée d’abord des variables labellisée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n    % val%</w:t>
      </w:r>
      <w:r>
        <w:br/>
      </w:r>
      <w:r>
        <w:rPr>
          <w:rStyle w:val="VerbatimChar"/>
        </w:rPr>
        <w:t>## Très favorable     3814 24.4 24.4</w:t>
      </w:r>
      <w:r>
        <w:br/>
      </w:r>
      <w:r>
        <w:rPr>
          <w:rStyle w:val="VerbatimChar"/>
        </w:rPr>
        <w:t>## Plutôt favorable   8704 55.7 55.7</w:t>
      </w:r>
      <w:r>
        <w:br/>
      </w:r>
      <w:r>
        <w:rPr>
          <w:rStyle w:val="VerbatimChar"/>
        </w:rPr>
        <w:t>## Plutôt défavorable 2066 13.2 13.2</w:t>
      </w:r>
      <w:r>
        <w:br/>
      </w:r>
      <w:r>
        <w:rPr>
          <w:rStyle w:val="VerbatimChar"/>
        </w:rPr>
        <w:t>## Très défavorable    988  6.3  6.3</w:t>
      </w:r>
      <w:r>
        <w:br/>
      </w:r>
      <w:r>
        <w:rPr>
          <w:rStyle w:val="VerbatimChar"/>
        </w:rPr>
        <w:t xml:space="preserve">## Ne sait pas          63  </w:t>
      </w:r>
      <w:r>
        <w:rPr>
          <w:rStyle w:val="VerbatimChar"/>
        </w:rPr>
        <w:t>0.4  0.4</w:t>
      </w:r>
    </w:p>
    <w:p w:rsidR="00D40D22" w:rsidRDefault="001A1D80">
      <w:pPr>
        <w:pStyle w:val="SourceCode"/>
      </w:pPr>
      <w:r>
        <w:rPr>
          <w:rStyle w:val="VerbatimChar"/>
        </w:rPr>
        <w:lastRenderedPageBreak/>
        <w:t>##                           n    % val%</w:t>
      </w:r>
      <w:r>
        <w:br/>
      </w:r>
      <w:r>
        <w:rPr>
          <w:rStyle w:val="VerbatimChar"/>
        </w:rPr>
        <w:t>## Défavorable à certains 6778 43.4 43.4</w:t>
      </w:r>
      <w:r>
        <w:br/>
      </w:r>
      <w:r>
        <w:rPr>
          <w:rStyle w:val="VerbatimChar"/>
        </w:rPr>
        <w:t>## Défavorable à aucun    8554 54.7 54.7</w:t>
      </w:r>
      <w:r>
        <w:br/>
      </w:r>
      <w:r>
        <w:rPr>
          <w:rStyle w:val="VerbatimChar"/>
        </w:rPr>
        <w:t>## Défavorable à tous      217  1.4  1.4</w:t>
      </w:r>
      <w:r>
        <w:br/>
      </w:r>
      <w:r>
        <w:rPr>
          <w:rStyle w:val="VerbatimChar"/>
        </w:rPr>
        <w:t>## Ne sait pas              86  0.6  0.6</w:t>
      </w:r>
    </w:p>
    <w:p w:rsidR="00D40D22" w:rsidRDefault="001A1D80">
      <w:pPr>
        <w:pStyle w:val="FirstParagraph"/>
      </w:pPr>
      <w:r>
        <w:t>On recode la variable va2: 1 pour “défavor</w:t>
      </w:r>
      <w:r>
        <w:t>able à certains vaccins”, 0 autremen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7"/>
        <w:gridCol w:w="1265"/>
        <w:gridCol w:w="1265"/>
        <w:gridCol w:w="1523"/>
        <w:gridCol w:w="1523"/>
        <w:gridCol w:w="1020"/>
        <w:gridCol w:w="973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3 81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8 70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2 06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98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6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5 63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4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6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06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44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3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9 (7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67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1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91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5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0 (5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5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8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77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9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4 (5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1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81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3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 (4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6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3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9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0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2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5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2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8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 (8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3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9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6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8 (7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7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4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2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6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8 (8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s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7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5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9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6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4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5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2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7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8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 (4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2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1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8 (7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6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9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1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3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 (6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3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4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8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 (9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3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8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5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 (4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6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6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2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 (4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6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1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7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 (3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4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288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2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6 (6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02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2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40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7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74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3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15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7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3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8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8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8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51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8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5 (6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0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3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28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4 (6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1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6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27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4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3 (7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78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87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967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5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7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21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42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235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8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4 (4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7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9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2"/>
        <w:gridCol w:w="1774"/>
        <w:gridCol w:w="1753"/>
        <w:gridCol w:w="1717"/>
        <w:gridCol w:w="1044"/>
        <w:gridCol w:w="1106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6 77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aucun</w:t>
            </w:r>
            <w:r>
              <w:t>, N = 8 55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21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8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5 63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5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5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83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52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1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67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17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85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5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9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58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4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62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6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0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33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5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7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9 (7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0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6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7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5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0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6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0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2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1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97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2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3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4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2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1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6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2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2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s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1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8 (6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2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5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0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5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8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s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1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9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58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201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02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82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07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74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7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2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5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46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891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0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0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56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 (1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1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70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32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78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377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745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21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429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183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71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9</w:t>
            </w:r>
          </w:p>
        </w:tc>
      </w:tr>
    </w:tbl>
    <w:p w:rsidR="00D40D22" w:rsidRDefault="001A1D80">
      <w:pPr>
        <w:pStyle w:val="Titre3"/>
      </w:pPr>
      <w:bookmarkStart w:id="66" w:name="calcul-de-la-régression-4"/>
      <w:bookmarkEnd w:id="65"/>
      <w:r>
        <w:t>Calcul de la 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Barometre_RFS_files/figure-docx/régressions%20pro%20anti%20201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67" w:name="recodage-5"/>
      <w:bookmarkEnd w:id="66"/>
      <w:r>
        <w:lastRenderedPageBreak/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14584 93.3 93.7</w:t>
      </w:r>
      <w:r>
        <w:br/>
      </w:r>
      <w:r>
        <w:rPr>
          <w:rStyle w:val="VerbatimChar"/>
        </w:rPr>
        <w:t>## 1    988  6.3  6.3</w:t>
      </w:r>
      <w:r>
        <w:br/>
      </w:r>
      <w:r>
        <w:rPr>
          <w:rStyle w:val="VerbatimChar"/>
        </w:rPr>
        <w:t>## NA    63  0.4   NA</w:t>
      </w:r>
    </w:p>
    <w:p w:rsidR="00D40D22" w:rsidRDefault="001A1D80">
      <w:pPr>
        <w:pStyle w:val="Titre3"/>
      </w:pPr>
      <w:bookmarkStart w:id="68" w:name="régression-9"/>
      <w:bookmarkEnd w:id="67"/>
      <w:r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Barometre_RFS_files/figure-docx/régressions%20tresdef%20201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69" w:name="très-pro-vs-reste-2"/>
      <w:bookmarkEnd w:id="63"/>
      <w:bookmarkEnd w:id="68"/>
      <w:r>
        <w:t>Très pro vs reste</w:t>
      </w:r>
    </w:p>
    <w:p w:rsidR="00D40D22" w:rsidRDefault="001A1D80">
      <w:pPr>
        <w:pStyle w:val="Titre4"/>
      </w:pPr>
      <w:bookmarkStart w:id="70" w:name="recodage-6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 3814 24.4 24.5</w:t>
      </w:r>
      <w:r>
        <w:br/>
      </w:r>
      <w:r>
        <w:rPr>
          <w:rStyle w:val="VerbatimChar"/>
        </w:rPr>
        <w:t>## 0  11758 75.2 75.5</w:t>
      </w:r>
      <w:r>
        <w:br/>
      </w:r>
      <w:r>
        <w:rPr>
          <w:rStyle w:val="VerbatimChar"/>
        </w:rPr>
        <w:t>## NA    63  0.4   NA</w:t>
      </w:r>
    </w:p>
    <w:p w:rsidR="00D40D22" w:rsidRDefault="001A1D80">
      <w:pPr>
        <w:pStyle w:val="Titre3"/>
      </w:pPr>
      <w:bookmarkStart w:id="71" w:name="régression-10"/>
      <w:bookmarkEnd w:id="70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Barometre_RFS_files/figure-docx/régressions%20tresfav%202014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72" w:name="X7686c4c305e95d0e7d8ca31fcdf29e37f072ba0"/>
      <w:bookmarkEnd w:id="69"/>
      <w:bookmarkEnd w:id="71"/>
      <w:r>
        <w:lastRenderedPageBreak/>
        <w:t>Restriction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Barometre_RFS_files/figure-docx/régressions%20tresfavvsfavorables%20201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73" w:name="Xf6c1937283218590577825938b4ff61b15b4934"/>
      <w:bookmarkEnd w:id="72"/>
      <w:r>
        <w:lastRenderedPageBreak/>
        <w:t>Restriction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Barometre_RFS_files/figure-docx/régressions%20tresdefavvsdefavorables%20201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74" w:name="X2798e0913e6cf5844f4f4b047cb2b279ace407b"/>
      <w:bookmarkEnd w:id="73"/>
      <w:r>
        <w:t>Défavorables à certains vaccins vs reste</w:t>
      </w:r>
    </w:p>
    <w:p w:rsidR="00D40D22" w:rsidRDefault="001A1D80">
      <w:pPr>
        <w:pStyle w:val="FirstParagraph"/>
      </w:pPr>
      <w:r>
        <w:t>Etre défavorable à certains vaccins vs reste de la population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Barometre_RFS_files/figure-docx/régressions%20defav_certains%20201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75" w:name="X84e3fa7adc70e9e5a37f36774820d47d37fe682"/>
      <w:bookmarkEnd w:id="74"/>
      <w:r>
        <w:lastRenderedPageBreak/>
        <w:t>Restriction aux favorables aux vaccins en général: défavorables à certains vs. 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Barometre_RFS_files/figure-docx/régressions%20defavcertainspro%202014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76" w:name="Xbc5f2925dce7dcfacf704f9cff55d69977dd60f"/>
      <w:bookmarkEnd w:id="75"/>
      <w:r>
        <w:lastRenderedPageBreak/>
        <w:t>Restriction aux défavorables aux vaccins en général: défavorables à certains vs 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Barometre_RFS_files/figure-docx/régressions%20defavcertainsanti%202014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77" w:name="baromètre-santé-2010"/>
      <w:bookmarkEnd w:id="62"/>
      <w:bookmarkEnd w:id="76"/>
      <w:r>
        <w:t>Baromètre santé 2010</w:t>
      </w:r>
    </w:p>
    <w:p w:rsidR="00D40D22" w:rsidRDefault="001A1D80">
      <w:pPr>
        <w:pStyle w:val="Titre2"/>
      </w:pPr>
      <w:bookmarkStart w:id="78" w:name="pro-anti-3"/>
      <w:r>
        <w:t>Pro-anti</w:t>
      </w:r>
    </w:p>
    <w:p w:rsidR="00D40D22" w:rsidRDefault="001A1D80">
      <w:pPr>
        <w:pStyle w:val="Titre3"/>
      </w:pPr>
      <w:bookmarkStart w:id="79" w:name="recodages-6"/>
      <w:r>
        <w:t>Recodages</w:t>
      </w:r>
    </w:p>
    <w:p w:rsidR="00D40D22" w:rsidRDefault="001A1D80">
      <w:pPr>
        <w:pStyle w:val="FirstParagraph"/>
      </w:pPr>
      <w:r>
        <w:t>On recode la variable va1 en une variable</w:t>
      </w:r>
      <w:r>
        <w:t xml:space="preserve"> binaire: 1 = provaccin ; 0 = antivaccin. On affiche le tableau des fréquences de la nouvelle variable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 5875 21.2 62.3</w:t>
      </w:r>
      <w:r>
        <w:br/>
      </w:r>
      <w:r>
        <w:rPr>
          <w:rStyle w:val="VerbatimChar"/>
        </w:rPr>
        <w:t>## 0   3552 12.8 37.7</w:t>
      </w:r>
      <w:r>
        <w:br/>
      </w:r>
      <w:r>
        <w:rPr>
          <w:rStyle w:val="VerbatimChar"/>
        </w:rPr>
        <w:t>## NA 18226 65.9   NA</w:t>
      </w:r>
    </w:p>
    <w:p w:rsidR="00D40D22" w:rsidRDefault="001A1D80">
      <w:pPr>
        <w:pStyle w:val="FirstParagraph"/>
      </w:pPr>
      <w:r>
        <w:t>On recode le diplom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n    % val%</w:t>
      </w:r>
      <w:r>
        <w:br/>
      </w:r>
      <w:r>
        <w:rPr>
          <w:rStyle w:val="VerbatimChar"/>
        </w:rPr>
        <w:t>## Sa</w:t>
      </w:r>
      <w:r>
        <w:rPr>
          <w:rStyle w:val="VerbatimChar"/>
        </w:rPr>
        <w:t>ns diplome       2664  9.6  9.6</w:t>
      </w:r>
      <w:r>
        <w:br/>
      </w:r>
      <w:r>
        <w:rPr>
          <w:rStyle w:val="VerbatimChar"/>
        </w:rPr>
        <w:t>## Inferieur bac     11621 42.0 42.0</w:t>
      </w:r>
      <w:r>
        <w:br/>
      </w:r>
      <w:r>
        <w:rPr>
          <w:rStyle w:val="VerbatimChar"/>
        </w:rPr>
        <w:lastRenderedPageBreak/>
        <w:t>## Bac ou equivalent  4929 17.8 17.8</w:t>
      </w:r>
      <w:r>
        <w:br/>
      </w:r>
      <w:r>
        <w:rPr>
          <w:rStyle w:val="VerbatimChar"/>
        </w:rPr>
        <w:t>## Bac +2             3205 11.6 11.6</w:t>
      </w:r>
      <w:r>
        <w:br/>
      </w:r>
      <w:r>
        <w:rPr>
          <w:rStyle w:val="VerbatimChar"/>
        </w:rPr>
        <w:t>## Bac +3/4           2886 10.4 10.4</w:t>
      </w:r>
      <w:r>
        <w:br/>
      </w:r>
      <w:r>
        <w:rPr>
          <w:rStyle w:val="VerbatimChar"/>
        </w:rPr>
        <w:t>## Bac +5 ou plus     2348  8.5  8.5</w:t>
      </w:r>
    </w:p>
    <w:p w:rsidR="00D40D22" w:rsidRDefault="001A1D80">
      <w:pPr>
        <w:pStyle w:val="FirstParagraph"/>
      </w:pPr>
      <w:r>
        <w:t>On recode la c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  n    % val%</w:t>
      </w:r>
      <w:r>
        <w:br/>
      </w:r>
      <w:r>
        <w:rPr>
          <w:rStyle w:val="VerbatimChar"/>
        </w:rPr>
        <w:t>## Rural                    7612 27.5 27.5</w:t>
      </w:r>
      <w:r>
        <w:br/>
      </w:r>
      <w:r>
        <w:rPr>
          <w:rStyle w:val="VerbatimChar"/>
        </w:rPr>
        <w:t>## &lt;20.000                  5233 18.9 18.9</w:t>
      </w:r>
      <w:r>
        <w:br/>
      </w:r>
      <w:r>
        <w:rPr>
          <w:rStyle w:val="VerbatimChar"/>
        </w:rPr>
        <w:t>## 20 - 99.999              3473 12.6 12.6</w:t>
      </w:r>
      <w:r>
        <w:br/>
      </w:r>
      <w:r>
        <w:rPr>
          <w:rStyle w:val="VerbatimChar"/>
        </w:rPr>
        <w:t>## 100.000 - 199.999        1406  5.1  5.1</w:t>
      </w:r>
      <w:r>
        <w:br/>
      </w:r>
      <w:r>
        <w:rPr>
          <w:rStyle w:val="VerbatimChar"/>
        </w:rPr>
        <w:t>## &gt;=200.000                6071 22.0 22</w:t>
      </w:r>
      <w:r>
        <w:rPr>
          <w:rStyle w:val="VerbatimChar"/>
        </w:rPr>
        <w:t>.0</w:t>
      </w:r>
      <w:r>
        <w:br/>
      </w:r>
      <w:r>
        <w:rPr>
          <w:rStyle w:val="VerbatimChar"/>
        </w:rPr>
        <w:t>## Agglomération parisienne 3858 14.0 14.0</w:t>
      </w:r>
    </w:p>
    <w:p w:rsidR="00D40D22" w:rsidRDefault="001A1D80">
      <w:pPr>
        <w:pStyle w:val="FirstParagraph"/>
      </w:pPr>
      <w:r>
        <w:t>On recode les catégories croisées de sexe et d’âge. La variable n’étant pas nativement dans la base de données, on la crée depuis les deux variables séparées RS_SEXE et RS2 .</w:t>
      </w:r>
    </w:p>
    <w:p w:rsidR="00D40D22" w:rsidRDefault="001A1D80">
      <w:pPr>
        <w:pStyle w:val="Corpsdetexte"/>
      </w:pPr>
      <w:r>
        <w:t>Autre: 15-18 ans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             </w:t>
      </w:r>
      <w:r>
        <w:rPr>
          <w:rStyle w:val="VerbatimChar"/>
        </w:rPr>
        <w:t>n    % val%</w:t>
      </w:r>
      <w:r>
        <w:br/>
      </w:r>
      <w:r>
        <w:rPr>
          <w:rStyle w:val="VerbatimChar"/>
        </w:rPr>
        <w:t>## 18 - 24 ans 2474  8.9  9.3</w:t>
      </w:r>
      <w:r>
        <w:br/>
      </w:r>
      <w:r>
        <w:rPr>
          <w:rStyle w:val="VerbatimChar"/>
        </w:rPr>
        <w:t>## 25 -34 ans  4297 15.5 16.1</w:t>
      </w:r>
      <w:r>
        <w:br/>
      </w:r>
      <w:r>
        <w:rPr>
          <w:rStyle w:val="VerbatimChar"/>
        </w:rPr>
        <w:t>## 35 - 44 ans 5368 19.4 20.1</w:t>
      </w:r>
      <w:r>
        <w:br/>
      </w:r>
      <w:r>
        <w:rPr>
          <w:rStyle w:val="VerbatimChar"/>
        </w:rPr>
        <w:t>## 45 - 54 ans 4637 16.8 17.4</w:t>
      </w:r>
      <w:r>
        <w:br/>
      </w:r>
      <w:r>
        <w:rPr>
          <w:rStyle w:val="VerbatimChar"/>
        </w:rPr>
        <w:t>## 55 -64 ans  5042 18.2 18.9</w:t>
      </w:r>
      <w:r>
        <w:br/>
      </w:r>
      <w:r>
        <w:rPr>
          <w:rStyle w:val="VerbatimChar"/>
        </w:rPr>
        <w:t>## 65 -74 ans  2957 10.7 11.1</w:t>
      </w:r>
      <w:r>
        <w:br/>
      </w:r>
      <w:r>
        <w:rPr>
          <w:rStyle w:val="VerbatimChar"/>
        </w:rPr>
        <w:t>## 75 -85 ans  1922  7.0  7.2</w:t>
      </w:r>
      <w:r>
        <w:br/>
      </w:r>
      <w:r>
        <w:rPr>
          <w:rStyle w:val="VerbatimChar"/>
        </w:rPr>
        <w:t>## NA           956  3.5   NA</w:t>
      </w:r>
    </w:p>
    <w:p w:rsidR="00D40D22" w:rsidRDefault="001A1D80">
      <w:pPr>
        <w:pStyle w:val="SourceCode"/>
      </w:pPr>
      <w:r>
        <w:rPr>
          <w:rStyle w:val="VerbatimChar"/>
        </w:rPr>
        <w:t>## [1] n    %    val%</w:t>
      </w:r>
      <w:r>
        <w:br/>
      </w:r>
      <w:r>
        <w:rPr>
          <w:rStyle w:val="VerbatimChar"/>
        </w:rPr>
        <w:t>## &lt;0 lignes&gt; (ou 'row.names' de longueur nulle)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7593 27.5 29.9</w:t>
      </w:r>
      <w:r>
        <w:br/>
      </w:r>
      <w:r>
        <w:rPr>
          <w:rStyle w:val="VerbatimChar"/>
        </w:rPr>
        <w:t>## 2ème tercile 9853 35.6 38.7</w:t>
      </w:r>
      <w:r>
        <w:br/>
      </w:r>
      <w:r>
        <w:rPr>
          <w:rStyle w:val="VerbatimChar"/>
        </w:rPr>
        <w:t>## 3ème tercile 7988 28.9 31.4</w:t>
      </w:r>
      <w:r>
        <w:br/>
      </w:r>
      <w:r>
        <w:rPr>
          <w:rStyle w:val="VerbatimChar"/>
        </w:rPr>
        <w:t>## NA           2219  8.0</w:t>
      </w:r>
      <w:r>
        <w:rPr>
          <w:rStyle w:val="VerbatimChar"/>
        </w:rPr>
        <w:t xml:space="preserve">   NA</w:t>
      </w:r>
    </w:p>
    <w:p w:rsidR="00D40D22" w:rsidRDefault="001A1D80">
      <w:pPr>
        <w:pStyle w:val="Titre3"/>
      </w:pPr>
      <w:bookmarkStart w:id="80" w:name="tris-croisés-5"/>
      <w:bookmarkEnd w:id="79"/>
      <w:r>
        <w:t>Tris croisés</w:t>
      </w:r>
    </w:p>
    <w:p w:rsidR="00D40D22" w:rsidRDefault="001A1D80">
      <w:pPr>
        <w:pStyle w:val="FirstParagraph"/>
      </w:pPr>
      <w:r>
        <w:t>On crée d’abord des variables labellisée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n    % val%</w:t>
      </w:r>
      <w:r>
        <w:br/>
      </w:r>
      <w:r>
        <w:rPr>
          <w:rStyle w:val="VerbatimChar"/>
        </w:rPr>
        <w:t>## Très favorable      1384  5.0 14.6</w:t>
      </w:r>
      <w:r>
        <w:br/>
      </w:r>
      <w:r>
        <w:rPr>
          <w:rStyle w:val="VerbatimChar"/>
        </w:rPr>
        <w:t>## Plutôt favorable    4491 16.2 47.4</w:t>
      </w:r>
      <w:r>
        <w:br/>
      </w:r>
      <w:r>
        <w:rPr>
          <w:rStyle w:val="VerbatimChar"/>
        </w:rPr>
        <w:t>## Plutôt défavorable  1890  6.8 19.9</w:t>
      </w:r>
      <w:r>
        <w:br/>
      </w:r>
      <w:r>
        <w:rPr>
          <w:rStyle w:val="VerbatimChar"/>
        </w:rPr>
        <w:t>## Très défavorable    1662  6.0 17.5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e sait pas           52  0.2  0.5</w:t>
      </w:r>
      <w:r>
        <w:br/>
      </w:r>
      <w:r>
        <w:rPr>
          <w:rStyle w:val="VerbatimChar"/>
        </w:rPr>
        <w:t>## NA                 18174 65.7   NA</w:t>
      </w:r>
    </w:p>
    <w:p w:rsidR="00D40D22" w:rsidRDefault="001A1D80">
      <w:pPr>
        <w:pStyle w:val="SourceCode"/>
      </w:pPr>
      <w:r>
        <w:rPr>
          <w:rStyle w:val="VerbatimChar"/>
        </w:rPr>
        <w:lastRenderedPageBreak/>
        <w:t>##                            n    % val%</w:t>
      </w:r>
      <w:r>
        <w:br/>
      </w:r>
      <w:r>
        <w:rPr>
          <w:rStyle w:val="VerbatimChar"/>
        </w:rPr>
        <w:t>## Défavorable à certains  5265 19.0 55.5</w:t>
      </w:r>
      <w:r>
        <w:br/>
      </w:r>
      <w:r>
        <w:rPr>
          <w:rStyle w:val="VerbatimChar"/>
        </w:rPr>
        <w:t>## Défavorable à aucun     2330  8.4 24.6</w:t>
      </w:r>
      <w:r>
        <w:br/>
      </w:r>
      <w:r>
        <w:rPr>
          <w:rStyle w:val="VerbatimChar"/>
        </w:rPr>
        <w:t>## Défavorable à tous       975  3.5 10.3</w:t>
      </w:r>
      <w:r>
        <w:br/>
      </w:r>
      <w:r>
        <w:rPr>
          <w:rStyle w:val="VerbatimChar"/>
        </w:rPr>
        <w:t xml:space="preserve">## Ne sait pas  </w:t>
      </w:r>
      <w:r>
        <w:rPr>
          <w:rStyle w:val="VerbatimChar"/>
        </w:rPr>
        <w:t xml:space="preserve">            859  3.1  9.1</w:t>
      </w:r>
      <w:r>
        <w:br/>
      </w:r>
      <w:r>
        <w:rPr>
          <w:rStyle w:val="VerbatimChar"/>
        </w:rPr>
        <w:t>## 5                         50  0.2  0.5</w:t>
      </w:r>
      <w:r>
        <w:br/>
      </w:r>
      <w:r>
        <w:rPr>
          <w:rStyle w:val="VerbatimChar"/>
        </w:rPr>
        <w:t>## NA                     18174 65.7   NA</w:t>
      </w:r>
    </w:p>
    <w:p w:rsidR="00D40D22" w:rsidRDefault="001A1D80">
      <w:pPr>
        <w:pStyle w:val="FirstParagraph"/>
      </w:pPr>
      <w:r>
        <w:t>On recode la variable va2: 1 pour “défavorable à certains vaccins”, 0 autremen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5"/>
        <w:gridCol w:w="1282"/>
        <w:gridCol w:w="1282"/>
        <w:gridCol w:w="1544"/>
        <w:gridCol w:w="1544"/>
        <w:gridCol w:w="904"/>
        <w:gridCol w:w="98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1 38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4 49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1 89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1 6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5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9 479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3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3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1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1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6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14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4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7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9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2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4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6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5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7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2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4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8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7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5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9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8 (9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3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6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3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9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4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0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9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 (9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6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7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7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4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4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5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3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7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4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6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5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0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2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7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0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6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4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7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6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1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4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1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7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9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3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6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2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8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5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9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8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0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8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4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63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9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9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57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8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5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4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0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7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9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5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9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5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0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1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0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1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13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6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8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6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7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4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8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0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7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0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56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9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3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2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11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3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6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38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8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10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0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5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0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3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04"/>
        <w:gridCol w:w="1552"/>
        <w:gridCol w:w="1552"/>
        <w:gridCol w:w="1552"/>
        <w:gridCol w:w="921"/>
        <w:gridCol w:w="921"/>
        <w:gridCol w:w="1004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5 26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aucun</w:t>
            </w:r>
            <w:r>
              <w:t>, N = 2 33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97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85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5</w:t>
            </w:r>
            <w:r>
              <w:t>, N = 5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9 479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4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7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253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6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3 (9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5 (9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9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1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2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7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7 (8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7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9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8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0 (9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 (7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3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9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 (8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5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8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8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1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8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7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3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6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2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8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 (5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8 (6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7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9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 (6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1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4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5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8 (9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6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2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7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7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0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1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1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9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4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2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Ho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6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1 (3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 (9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3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1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0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2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8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 (9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 (8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3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0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 (8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1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6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65-7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2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9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8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75-8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 (3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8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8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58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2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6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5 (8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57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23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1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4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3 (9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7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7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6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0 (10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4 (8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0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2 (5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1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9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06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9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7 (9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6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9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1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3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5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7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42 (5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9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5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6 (9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50 (5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4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4 (9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2 (8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38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97 (5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5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0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0 (9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0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3</w:t>
            </w:r>
          </w:p>
        </w:tc>
      </w:tr>
    </w:tbl>
    <w:p w:rsidR="00D40D22" w:rsidRDefault="001A1D80">
      <w:pPr>
        <w:pStyle w:val="Titre3"/>
      </w:pPr>
      <w:bookmarkStart w:id="81" w:name="calcul-de-la-régression-5"/>
      <w:bookmarkEnd w:id="80"/>
      <w:r>
        <w:t>Calcul de la 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Barometre_RFS_files/figure-docx/régressions%20pro%20anti%202010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3"/>
      </w:pPr>
      <w:bookmarkStart w:id="82" w:name="recodage-7"/>
      <w:bookmarkEnd w:id="81"/>
      <w:r>
        <w:lastRenderedPageBreak/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 7765 28.1 82.4</w:t>
      </w:r>
      <w:r>
        <w:br/>
      </w:r>
      <w:r>
        <w:rPr>
          <w:rStyle w:val="VerbatimChar"/>
        </w:rPr>
        <w:t>## 1   1662  6.0 17.6</w:t>
      </w:r>
      <w:r>
        <w:br/>
      </w:r>
      <w:r>
        <w:rPr>
          <w:rStyle w:val="VerbatimChar"/>
        </w:rPr>
        <w:t>## NA 18226 65.9   NA</w:t>
      </w:r>
    </w:p>
    <w:p w:rsidR="00D40D22" w:rsidRDefault="001A1D80">
      <w:pPr>
        <w:pStyle w:val="Titre3"/>
      </w:pPr>
      <w:bookmarkStart w:id="83" w:name="régression-11"/>
      <w:bookmarkEnd w:id="82"/>
      <w:r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Barometre_RFS_files/figure-docx/régressions%20tresdef%202010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84" w:name="très-pro-vs-reste-3"/>
      <w:bookmarkEnd w:id="78"/>
      <w:bookmarkEnd w:id="83"/>
      <w:r>
        <w:t>Très pro vs reste</w:t>
      </w:r>
    </w:p>
    <w:p w:rsidR="00D40D22" w:rsidRDefault="001A1D80">
      <w:pPr>
        <w:pStyle w:val="Titre3"/>
      </w:pPr>
      <w:bookmarkStart w:id="85" w:name="recodage-8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 1384  5.0 1</w:t>
      </w:r>
      <w:r>
        <w:rPr>
          <w:rStyle w:val="VerbatimChar"/>
        </w:rPr>
        <w:t>4.7</w:t>
      </w:r>
      <w:r>
        <w:br/>
      </w:r>
      <w:r>
        <w:rPr>
          <w:rStyle w:val="VerbatimChar"/>
        </w:rPr>
        <w:t>## 0   8043 29.1 85.3</w:t>
      </w:r>
      <w:r>
        <w:br/>
      </w:r>
      <w:r>
        <w:rPr>
          <w:rStyle w:val="VerbatimChar"/>
        </w:rPr>
        <w:t>## NA 18226 65.9   NA</w:t>
      </w:r>
    </w:p>
    <w:p w:rsidR="00D40D22" w:rsidRDefault="001A1D80">
      <w:pPr>
        <w:pStyle w:val="Titre3"/>
      </w:pPr>
      <w:bookmarkStart w:id="86" w:name="régression-12"/>
      <w:bookmarkEnd w:id="85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Barometre_RFS_files/figure-docx/régressions%20tresfav%20201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87" w:name="Xcba123edf775ccf7983feeb584a1f9db961c12a"/>
      <w:bookmarkEnd w:id="84"/>
      <w:bookmarkEnd w:id="86"/>
      <w:r>
        <w:lastRenderedPageBreak/>
        <w:t>Restriction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Barometre_RFS_files/figure-docx/régressions%20tresfavvsfavorables%20201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88" w:name="Xcfd88795bf3039e5a5b1727a0035cc342c18487"/>
      <w:bookmarkEnd w:id="87"/>
      <w:r>
        <w:lastRenderedPageBreak/>
        <w:t>Restriction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Barometre_RFS_files/figure-docx/régressions%20tresdefavvsdefavorables%20201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89" w:name="X51251e47f03316f031af5de30cc29a24d4ebdf0"/>
      <w:bookmarkEnd w:id="88"/>
      <w:r>
        <w:t>Défavorables à certains vaccins vs reste</w:t>
      </w:r>
    </w:p>
    <w:p w:rsidR="00D40D22" w:rsidRDefault="001A1D80">
      <w:pPr>
        <w:pStyle w:val="Titre3"/>
      </w:pPr>
      <w:bookmarkStart w:id="90" w:name="régression-13"/>
      <w:r>
        <w:t>Régression</w:t>
      </w:r>
    </w:p>
    <w:p w:rsidR="00D40D22" w:rsidRDefault="001A1D80">
      <w:pPr>
        <w:pStyle w:val="FirstParagraph"/>
      </w:pPr>
      <w:r>
        <w:t>Etre défavorable à certains vaccins vs</w:t>
      </w:r>
      <w:r>
        <w:t xml:space="preserve"> reste de la population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Barometre_RFS_files/figure-docx/régressions%20defav_certains%20201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91" w:name="X8d1428fac92943fc9fba25c052f61de92f9704c"/>
      <w:bookmarkEnd w:id="89"/>
      <w:bookmarkEnd w:id="90"/>
      <w:r>
        <w:lastRenderedPageBreak/>
        <w:t>Restriction aux favorables aux vaccins en général: défavorables à certains vs. 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Barometre_RFS_files/figure-docx/régressions%20defavcertainspro%202010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92" w:name="X6532e2d8ecee2da10bb93f64c5a8a7920bb5209"/>
      <w:bookmarkEnd w:id="91"/>
      <w:r>
        <w:lastRenderedPageBreak/>
        <w:t>Restriction aux défavorables aux vaccins en général: défavorables à certains vs 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" descr="Barometre_RFS_files/figure-docx/régressions%20defavcertainsanti%202010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93" w:name="baromètre-santé-2005"/>
      <w:bookmarkEnd w:id="77"/>
      <w:bookmarkEnd w:id="92"/>
      <w:r>
        <w:t>Baromètre santé 2005</w:t>
      </w:r>
    </w:p>
    <w:p w:rsidR="00D40D22" w:rsidRDefault="001A1D80">
      <w:pPr>
        <w:pStyle w:val="Titre2"/>
      </w:pPr>
      <w:bookmarkStart w:id="94" w:name="pro-anti-4"/>
      <w:r>
        <w:t>Pro-anti</w:t>
      </w:r>
    </w:p>
    <w:p w:rsidR="00D40D22" w:rsidRDefault="001A1D80">
      <w:pPr>
        <w:pStyle w:val="Titre3"/>
      </w:pPr>
      <w:bookmarkStart w:id="95" w:name="recodages-7"/>
      <w:r>
        <w:t>Recodages</w:t>
      </w:r>
    </w:p>
    <w:p w:rsidR="00D40D22" w:rsidRDefault="001A1D80">
      <w:pPr>
        <w:pStyle w:val="FirstParagraph"/>
      </w:pPr>
      <w:r>
        <w:t>On recode la variable va1 en une variable binaire: 1 = provaccin ; 0 = antivaccin. On affiche le tableau des fréquences de la nouvelle variable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22841 74.9 89.5</w:t>
      </w:r>
      <w:r>
        <w:br/>
      </w:r>
      <w:r>
        <w:rPr>
          <w:rStyle w:val="VerbatimChar"/>
        </w:rPr>
        <w:t>## 0   2673  8.8 10.5</w:t>
      </w:r>
      <w:r>
        <w:br/>
      </w:r>
      <w:r>
        <w:rPr>
          <w:rStyle w:val="VerbatimChar"/>
        </w:rPr>
        <w:t>## NA  5000 16.4   NA</w:t>
      </w:r>
    </w:p>
    <w:p w:rsidR="00D40D22" w:rsidRDefault="001A1D80">
      <w:pPr>
        <w:pStyle w:val="FirstParagraph"/>
      </w:pPr>
      <w:r>
        <w:t>On recode le diplôme:</w:t>
      </w:r>
    </w:p>
    <w:p w:rsidR="00D40D22" w:rsidRDefault="001A1D8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         n    % val%</w:t>
      </w:r>
      <w:r>
        <w:br/>
      </w:r>
      <w:r>
        <w:rPr>
          <w:rStyle w:val="VerbatimChar"/>
        </w:rPr>
        <w:t>## Sans diplome       3780 12.4 12.6</w:t>
      </w:r>
      <w:r>
        <w:br/>
      </w:r>
      <w:r>
        <w:rPr>
          <w:rStyle w:val="VerbatimChar"/>
        </w:rPr>
        <w:t>## Inferieur bac     12307 40.3 41.1</w:t>
      </w:r>
      <w:r>
        <w:br/>
      </w:r>
      <w:r>
        <w:rPr>
          <w:rStyle w:val="VerbatimChar"/>
        </w:rPr>
        <w:lastRenderedPageBreak/>
        <w:t>## Bac ou equivalent  5205 17.1 17.4</w:t>
      </w:r>
      <w:r>
        <w:br/>
      </w:r>
      <w:r>
        <w:rPr>
          <w:rStyle w:val="VerbatimChar"/>
        </w:rPr>
        <w:t>## Bac +2             3458 11.3 11.6</w:t>
      </w:r>
      <w:r>
        <w:br/>
      </w:r>
      <w:r>
        <w:rPr>
          <w:rStyle w:val="VerbatimChar"/>
        </w:rPr>
        <w:t>## Bac +3/4           2973  9.7  9.9</w:t>
      </w:r>
      <w:r>
        <w:br/>
      </w:r>
      <w:r>
        <w:rPr>
          <w:rStyle w:val="VerbatimChar"/>
        </w:rPr>
        <w:t>## Bac +5 ou plus     2185  7.2  7.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NA                  606  2.0   NA</w:t>
      </w:r>
    </w:p>
    <w:p w:rsidR="00D40D22" w:rsidRDefault="001A1D80">
      <w:pPr>
        <w:pStyle w:val="FirstParagraph"/>
      </w:pPr>
      <w:r>
        <w:t>On recode la categorie d’agglomération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  n    % val%</w:t>
      </w:r>
      <w:r>
        <w:br/>
      </w:r>
      <w:r>
        <w:rPr>
          <w:rStyle w:val="VerbatimChar"/>
        </w:rPr>
        <w:t>## Rural                    7891 25.9 26.1</w:t>
      </w:r>
      <w:r>
        <w:br/>
      </w:r>
      <w:r>
        <w:rPr>
          <w:rStyle w:val="VerbatimChar"/>
        </w:rPr>
        <w:t>## &lt;20.000                  5335 17.5 17.6</w:t>
      </w:r>
      <w:r>
        <w:br/>
      </w:r>
      <w:r>
        <w:rPr>
          <w:rStyle w:val="VerbatimChar"/>
        </w:rPr>
        <w:t>## 20 - 99.999              4062 13.3 13.4</w:t>
      </w:r>
      <w:r>
        <w:br/>
      </w:r>
      <w:r>
        <w:rPr>
          <w:rStyle w:val="VerbatimChar"/>
        </w:rPr>
        <w:t>## 100.000 - 199.999        1762  5.8  5.8</w:t>
      </w:r>
      <w:r>
        <w:br/>
      </w:r>
      <w:r>
        <w:rPr>
          <w:rStyle w:val="VerbatimChar"/>
        </w:rPr>
        <w:t>## &gt;=200.000                7275 23.8 24.1</w:t>
      </w:r>
      <w:r>
        <w:br/>
      </w:r>
      <w:r>
        <w:rPr>
          <w:rStyle w:val="VerbatimChar"/>
        </w:rPr>
        <w:t>## Agglomération parisienne 3906 12.8 12.9</w:t>
      </w:r>
      <w:r>
        <w:br/>
      </w:r>
      <w:r>
        <w:rPr>
          <w:rStyle w:val="VerbatimChar"/>
        </w:rPr>
        <w:t>## NA                        283  0.9   NA</w:t>
      </w:r>
    </w:p>
    <w:p w:rsidR="00D40D22" w:rsidRDefault="001A1D80">
      <w:pPr>
        <w:pStyle w:val="FirstParagraph"/>
      </w:pPr>
      <w:r>
        <w:t>On recod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n    % val</w:t>
      </w:r>
      <w:r>
        <w:rPr>
          <w:rStyle w:val="VerbatimChar"/>
        </w:rPr>
        <w:t>%</w:t>
      </w:r>
      <w:r>
        <w:br/>
      </w:r>
      <w:r>
        <w:rPr>
          <w:rStyle w:val="VerbatimChar"/>
        </w:rPr>
        <w:t>## Femme 18-24 ans 1884  6.2  6.7</w:t>
      </w:r>
      <w:r>
        <w:br/>
      </w:r>
      <w:r>
        <w:rPr>
          <w:rStyle w:val="VerbatimChar"/>
        </w:rPr>
        <w:t>## Femme 25-34 ans 3421 11.2 12.1</w:t>
      </w:r>
      <w:r>
        <w:br/>
      </w:r>
      <w:r>
        <w:rPr>
          <w:rStyle w:val="VerbatimChar"/>
        </w:rPr>
        <w:t>## Femme 35-44 ans 3144 10.3 11.1</w:t>
      </w:r>
      <w:r>
        <w:br/>
      </w:r>
      <w:r>
        <w:rPr>
          <w:rStyle w:val="VerbatimChar"/>
        </w:rPr>
        <w:t>## Femme 45-54 ans 2820  9.2 10.0</w:t>
      </w:r>
      <w:r>
        <w:br/>
      </w:r>
      <w:r>
        <w:rPr>
          <w:rStyle w:val="VerbatimChar"/>
        </w:rPr>
        <w:t>## Femme 55-64 ans 2692  8.8  9.5</w:t>
      </w:r>
      <w:r>
        <w:br/>
      </w:r>
      <w:r>
        <w:rPr>
          <w:rStyle w:val="VerbatimChar"/>
        </w:rPr>
        <w:t>## Femme 65-75 ans 2165  7.1  7.7</w:t>
      </w:r>
      <w:r>
        <w:br/>
      </w:r>
      <w:r>
        <w:rPr>
          <w:rStyle w:val="VerbatimChar"/>
        </w:rPr>
        <w:t>## Homme 18-24 ans 1573  5.2  5.6</w:t>
      </w:r>
      <w:r>
        <w:br/>
      </w:r>
      <w:r>
        <w:rPr>
          <w:rStyle w:val="VerbatimChar"/>
        </w:rPr>
        <w:t>## Homme 25-34 a</w:t>
      </w:r>
      <w:r>
        <w:rPr>
          <w:rStyle w:val="VerbatimChar"/>
        </w:rPr>
        <w:t>ns 2772  9.1  9.8</w:t>
      </w:r>
      <w:r>
        <w:br/>
      </w:r>
      <w:r>
        <w:rPr>
          <w:rStyle w:val="VerbatimChar"/>
        </w:rPr>
        <w:t>## Homme 35-44 ans 2449  8.0  8.7</w:t>
      </w:r>
      <w:r>
        <w:br/>
      </w:r>
      <w:r>
        <w:rPr>
          <w:rStyle w:val="VerbatimChar"/>
        </w:rPr>
        <w:t>## Homme 45-54 ans 2096  6.9  7.4</w:t>
      </w:r>
      <w:r>
        <w:br/>
      </w:r>
      <w:r>
        <w:rPr>
          <w:rStyle w:val="VerbatimChar"/>
        </w:rPr>
        <w:t>## Homme 55-64 ans 1823  6.0  6.5</w:t>
      </w:r>
      <w:r>
        <w:br/>
      </w:r>
      <w:r>
        <w:rPr>
          <w:rStyle w:val="VerbatimChar"/>
        </w:rPr>
        <w:t>## Homme 65-75 ans 1387  4.5  4.9</w:t>
      </w:r>
      <w:r>
        <w:br/>
      </w:r>
      <w:r>
        <w:rPr>
          <w:rStyle w:val="VerbatimChar"/>
        </w:rPr>
        <w:t>## NA              2288  7.5   NA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 xml:space="preserve">##                           n  </w:t>
      </w:r>
      <w:r>
        <w:rPr>
          <w:rStyle w:val="VerbatimChar"/>
        </w:rPr>
        <w:t xml:space="preserve">  % val%</w:t>
      </w:r>
      <w:r>
        <w:br/>
      </w:r>
      <w:r>
        <w:rPr>
          <w:rStyle w:val="VerbatimChar"/>
        </w:rPr>
        <w:t>## [1] Moins de 900 euros 7716 25.3 25.3</w:t>
      </w:r>
      <w:r>
        <w:br/>
      </w:r>
      <w:r>
        <w:rPr>
          <w:rStyle w:val="VerbatimChar"/>
        </w:rPr>
        <w:t>## [2] 900-1500 euros     8599 28.2 28.2</w:t>
      </w:r>
      <w:r>
        <w:br/>
      </w:r>
      <w:r>
        <w:rPr>
          <w:rStyle w:val="VerbatimChar"/>
        </w:rPr>
        <w:t>## [3] Plus de 1500 euros 8240 27.0 27.0</w:t>
      </w:r>
      <w:r>
        <w:br/>
      </w:r>
      <w:r>
        <w:rPr>
          <w:rStyle w:val="VerbatimChar"/>
        </w:rPr>
        <w:t>## [4] Manquant           5959 19.5 19.5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7716 25.3 31.4</w:t>
      </w:r>
      <w:r>
        <w:br/>
      </w:r>
      <w:r>
        <w:rPr>
          <w:rStyle w:val="VerbatimChar"/>
        </w:rPr>
        <w:t xml:space="preserve">## 2ème tercile 8599 </w:t>
      </w:r>
      <w:r>
        <w:rPr>
          <w:rStyle w:val="VerbatimChar"/>
        </w:rPr>
        <w:t>28.2 35.0</w:t>
      </w:r>
      <w:r>
        <w:br/>
      </w:r>
      <w:r>
        <w:rPr>
          <w:rStyle w:val="VerbatimChar"/>
        </w:rPr>
        <w:t>## 3ème tercile 8240 27.0 33.6</w:t>
      </w:r>
      <w:r>
        <w:br/>
      </w:r>
      <w:r>
        <w:rPr>
          <w:rStyle w:val="VerbatimChar"/>
        </w:rPr>
        <w:t>## NA           5959 19.5   NA</w:t>
      </w:r>
    </w:p>
    <w:p w:rsidR="00D40D22" w:rsidRDefault="001A1D80">
      <w:pPr>
        <w:pStyle w:val="Titre3"/>
      </w:pPr>
      <w:bookmarkStart w:id="96" w:name="tris-croisés-6"/>
      <w:bookmarkEnd w:id="95"/>
      <w:r>
        <w:t>Tris croisés</w:t>
      </w:r>
    </w:p>
    <w:p w:rsidR="00D40D22" w:rsidRDefault="001A1D80">
      <w:pPr>
        <w:pStyle w:val="FirstParagraph"/>
      </w:pPr>
      <w:r>
        <w:t>On crée d’abord des variables labellisées. En 2005, la question sur le rapport spécifique à telle ou telle vaccination n’est posée qu’aux personnes plutôt ou très défavora</w:t>
      </w:r>
      <w:r>
        <w:t xml:space="preserve">ble à la </w:t>
      </w:r>
      <w:r>
        <w:lastRenderedPageBreak/>
        <w:t>vaccination en générale. La réponse sur ce point est décomposée en plus d’une vingtaine de variables, recombinées ici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n    % val%</w:t>
      </w:r>
      <w:r>
        <w:br/>
      </w:r>
      <w:r>
        <w:rPr>
          <w:rStyle w:val="VerbatimChar"/>
        </w:rPr>
        <w:t>## Très favorable     10541 34.5 41.1</w:t>
      </w:r>
      <w:r>
        <w:br/>
      </w:r>
      <w:r>
        <w:rPr>
          <w:rStyle w:val="VerbatimChar"/>
        </w:rPr>
        <w:t>## Plutôt favorable   12300 40.3 48.0</w:t>
      </w:r>
      <w:r>
        <w:br/>
      </w:r>
      <w:r>
        <w:rPr>
          <w:rStyle w:val="VerbatimChar"/>
        </w:rPr>
        <w:t>## Plutôt défa</w:t>
      </w:r>
      <w:r>
        <w:rPr>
          <w:rStyle w:val="VerbatimChar"/>
        </w:rPr>
        <w:t>vorable  1720  5.6  6.7</w:t>
      </w:r>
      <w:r>
        <w:br/>
      </w:r>
      <w:r>
        <w:rPr>
          <w:rStyle w:val="VerbatimChar"/>
        </w:rPr>
        <w:t>## Très défavorable     953  3.1  3.7</w:t>
      </w:r>
      <w:r>
        <w:br/>
      </w:r>
      <w:r>
        <w:rPr>
          <w:rStyle w:val="VerbatimChar"/>
        </w:rPr>
        <w:t>## Ne sait pas          137  0.4  0.5</w:t>
      </w:r>
      <w:r>
        <w:br/>
      </w:r>
      <w:r>
        <w:rPr>
          <w:rStyle w:val="VerbatimChar"/>
        </w:rPr>
        <w:t>## NA                  4863 15.9   NA</w:t>
      </w:r>
    </w:p>
    <w:p w:rsidR="00D40D22" w:rsidRDefault="001A1D80">
      <w:pPr>
        <w:pStyle w:val="FirstParagraph"/>
      </w:pPr>
      <w:r>
        <w:t>On recode la variable va2: 1 pour “défavorable à certains vaccins”, 0 autremen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5"/>
        <w:gridCol w:w="1282"/>
        <w:gridCol w:w="1282"/>
        <w:gridCol w:w="1544"/>
        <w:gridCol w:w="1544"/>
        <w:gridCol w:w="904"/>
        <w:gridCol w:w="985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1</w:t>
            </w:r>
            <w:r>
              <w:t>0 54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12 3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1 72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95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13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25 651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90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5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2 (5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9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28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505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166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4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5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86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45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66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8 (5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0 (3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3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64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547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3 (7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 (2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04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03 (3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18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5 (8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 (3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3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4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4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8 (7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2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0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2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2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7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 (5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26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79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7 (5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4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16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67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6 (7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 (3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8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4 (3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51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4 (8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4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7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3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09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8 (8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4 (5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4 (3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07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2 (8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4 (8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4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5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7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 (3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6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2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4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 (2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6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7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3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2 (6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 (2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5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1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5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3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2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93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9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9 (6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 (3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5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7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3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49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52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462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9 (7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8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13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906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97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6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8 (3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6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08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620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8 (6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0 (3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38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6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5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7 (4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471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775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6 (6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2 (3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9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76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55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0 (5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 (2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00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8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711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867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3 (6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0 (4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27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032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832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1 (6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1 (3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66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003 (3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854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57 (7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9 (3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6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9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4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029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93"/>
        <w:gridCol w:w="2428"/>
        <w:gridCol w:w="2193"/>
        <w:gridCol w:w="1141"/>
        <w:gridCol w:w="1351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1 75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tous</w:t>
            </w:r>
            <w:r>
              <w:t>, N = 4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SP</w:t>
            </w:r>
            <w:r>
              <w:t>, N = 50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2 67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9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 (2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3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9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0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0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2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4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7 (7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7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4 (7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9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1 (7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6 (7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1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1 (8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7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1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3 (7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4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2 (6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5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3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9 (7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1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8 (5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 (5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9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2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cat_agg6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8 (6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6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3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lt;2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9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5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0 - 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2 (6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8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100.000 - 199.99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6 (7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&gt;=200.00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7 (6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7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4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Agglomération parisienn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2 (6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8 (6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0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5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2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3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7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7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2 (7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 (1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5 (1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8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2</w:t>
            </w:r>
          </w:p>
        </w:tc>
      </w:tr>
    </w:tbl>
    <w:p w:rsidR="00D40D22" w:rsidRDefault="001A1D80">
      <w:pPr>
        <w:pStyle w:val="Titre3"/>
      </w:pPr>
      <w:bookmarkStart w:id="97" w:name="calcul-de-la-régression-6"/>
      <w:bookmarkEnd w:id="96"/>
      <w:r>
        <w:t>Calcul de la 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Barometre_RFS_files/figure-docx/régressions%20pro%20anti%20200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98" w:name="très-anti-vs-reste"/>
      <w:bookmarkEnd w:id="94"/>
      <w:bookmarkEnd w:id="97"/>
      <w:r>
        <w:lastRenderedPageBreak/>
        <w:t>Très anti Vs reste</w:t>
      </w:r>
    </w:p>
    <w:p w:rsidR="00D40D22" w:rsidRDefault="001A1D80">
      <w:pPr>
        <w:pStyle w:val="Titre3"/>
      </w:pPr>
      <w:bookmarkStart w:id="99" w:name="recodage-9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24561 80.5 96.3</w:t>
      </w:r>
      <w:r>
        <w:br/>
      </w:r>
      <w:r>
        <w:rPr>
          <w:rStyle w:val="VerbatimChar"/>
        </w:rPr>
        <w:t>## 1    953  3.1  3.7</w:t>
      </w:r>
      <w:r>
        <w:br/>
      </w:r>
      <w:r>
        <w:rPr>
          <w:rStyle w:val="VerbatimChar"/>
        </w:rPr>
        <w:t>## NA  5000 16.4   NA</w:t>
      </w:r>
    </w:p>
    <w:p w:rsidR="00D40D22" w:rsidRDefault="001A1D80">
      <w:pPr>
        <w:pStyle w:val="Titre3"/>
      </w:pPr>
      <w:bookmarkStart w:id="100" w:name="régression-14"/>
      <w:bookmarkEnd w:id="99"/>
      <w:r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 descr="Barometre_RFS_files/figure-docx/régressions%20tresdef%20200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01" w:name="très-pro-vs-reste-4"/>
      <w:bookmarkEnd w:id="98"/>
      <w:bookmarkEnd w:id="100"/>
      <w:r>
        <w:t>Très pro vs reste</w:t>
      </w:r>
    </w:p>
    <w:p w:rsidR="00D40D22" w:rsidRDefault="001A1D80">
      <w:pPr>
        <w:pStyle w:val="Titre3"/>
      </w:pPr>
      <w:bookmarkStart w:id="102" w:name="recodage-10"/>
      <w:r>
        <w:t>Recodage</w:t>
      </w:r>
    </w:p>
    <w:p w:rsidR="00D40D22" w:rsidRDefault="001A1D80">
      <w:pPr>
        <w:pStyle w:val="FirstParagraph"/>
      </w:pPr>
      <w:r>
        <w:t>Très 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10541 34.5 41.3</w:t>
      </w:r>
      <w:r>
        <w:br/>
      </w:r>
      <w:r>
        <w:rPr>
          <w:rStyle w:val="VerbatimChar"/>
        </w:rPr>
        <w:t>## 0  14973 49.1 58.7</w:t>
      </w:r>
      <w:r>
        <w:br/>
      </w:r>
      <w:r>
        <w:rPr>
          <w:rStyle w:val="VerbatimChar"/>
        </w:rPr>
        <w:t>## NA  5000 16.4   NA</w:t>
      </w:r>
    </w:p>
    <w:p w:rsidR="00D40D22" w:rsidRDefault="001A1D80">
      <w:pPr>
        <w:pStyle w:val="Titre3"/>
      </w:pPr>
      <w:bookmarkStart w:id="103" w:name="régression-15"/>
      <w:bookmarkEnd w:id="102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Barometre_RFS_files/figure-docx/régressions%20tresfav%202005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04" w:name="X60dab41322b0645c98f205a8676565828a5cc17"/>
      <w:bookmarkEnd w:id="101"/>
      <w:bookmarkEnd w:id="103"/>
      <w:r>
        <w:lastRenderedPageBreak/>
        <w:t>Restriction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Barometre_RFS_files/figure-docx/régressions%20tresfavvsfavorables%202005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05" w:name="X0352d4354c724c9905588445d7bda91f47c4d48"/>
      <w:bookmarkEnd w:id="104"/>
      <w:r>
        <w:lastRenderedPageBreak/>
        <w:t>Restriction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Barometre_RFS_files/figure-docx/régressions%20tresdefavvsdefavorables%202005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06" w:name="X73650636b1439483930ed56c0b224b71b3ec497"/>
      <w:bookmarkEnd w:id="105"/>
      <w:r>
        <w:t>Défavorables à certains vaccins vs reste</w:t>
      </w:r>
    </w:p>
    <w:p w:rsidR="00D40D22" w:rsidRDefault="001A1D80">
      <w:pPr>
        <w:pStyle w:val="FirstParagraph"/>
      </w:pPr>
      <w:r>
        <w:t>Etre défavorable à certains vaccins vs reste de la population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Barometre_RFS_files/figure-docx/régressions%20defav_certains%202005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07" w:name="X0360f7086fe6652768960333319aac55f7fb470"/>
      <w:bookmarkEnd w:id="106"/>
      <w:r>
        <w:t>Restriction aux favorables aux vaccins en général: défavorables à certains vs. reste</w:t>
      </w:r>
    </w:p>
    <w:p w:rsidR="00D40D22" w:rsidRDefault="001A1D80">
      <w:pPr>
        <w:pStyle w:val="FirstParagraph"/>
      </w:pPr>
      <w:r>
        <w:t>En 2005, la question sur “être défavorable à certains vaccins” n’e</w:t>
      </w:r>
      <w:r>
        <w:t>st pas posée aux répondants qui se sont déclarés favorables aux vaccins en général.</w:t>
      </w:r>
    </w:p>
    <w:p w:rsidR="00D40D22" w:rsidRDefault="001A1D80">
      <w:pPr>
        <w:pStyle w:val="Corpsdetexte"/>
      </w:pPr>
      <w:r>
        <w:t>%</w:t>
      </w:r>
      <w:r>
        <w:rPr>
          <w:rStyle w:val="VerbatimChar"/>
        </w:rPr>
        <w:t xml:space="preserve">{r régressions defavcertainspro 2005, echo=FALSE} %library(GGally) %library(forestmodel) %reg_favspecifiques_2005 &lt;- glm(provax2005$defav_certains~ provax2005$diplome_rec </w:t>
      </w:r>
      <w:r>
        <w:rPr>
          <w:rStyle w:val="VerbatimChar"/>
        </w:rPr>
        <w:t>+ provax2005$sexage_rec + provax2005$cat_agg6_rec + provax2005$rev_3K_rec, %na.action=na.omit, family=binomial(logit)) %## ggcoef_model(reg_proanti_2005, exponentiate = TRUE) % forest_model(reg_favspecifiques_2005, recalculate_width= TRUE) %</w:t>
      </w:r>
    </w:p>
    <w:p w:rsidR="00D40D22" w:rsidRDefault="001A1D80">
      <w:pPr>
        <w:pStyle w:val="Titre2"/>
      </w:pPr>
      <w:bookmarkStart w:id="108" w:name="Xc5b48dd3e8945b07ac1f14de3c790b9b3dd7b8e"/>
      <w:bookmarkEnd w:id="107"/>
      <w:r>
        <w:lastRenderedPageBreak/>
        <w:t>Restriction au</w:t>
      </w:r>
      <w:r>
        <w:t>x défavorables aux vaccins en général: défavorables à certains vs 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Barometre_RFS_files/figure-docx/régressions%20defavcertainsanti%202005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1"/>
      </w:pPr>
      <w:bookmarkStart w:id="109" w:name="baromètre-santé-2000"/>
      <w:bookmarkEnd w:id="93"/>
      <w:bookmarkEnd w:id="108"/>
      <w:r>
        <w:t>Baromètre santé 2000</w:t>
      </w:r>
    </w:p>
    <w:p w:rsidR="00D40D22" w:rsidRDefault="001A1D80">
      <w:pPr>
        <w:pStyle w:val="Titre2"/>
      </w:pPr>
      <w:bookmarkStart w:id="110" w:name="pro-anti-5"/>
      <w:r>
        <w:t>Pro-anti</w:t>
      </w:r>
    </w:p>
    <w:p w:rsidR="00D40D22" w:rsidRDefault="001A1D80">
      <w:pPr>
        <w:pStyle w:val="Titre3"/>
      </w:pPr>
      <w:bookmarkStart w:id="111" w:name="recodages-8"/>
      <w:r>
        <w:t>Recodages</w:t>
      </w:r>
    </w:p>
    <w:p w:rsidR="00D40D22" w:rsidRDefault="001A1D80">
      <w:pPr>
        <w:pStyle w:val="FirstParagraph"/>
      </w:pPr>
      <w:r>
        <w:t>On recode la variable va1 en une variable binaire: 1 = provaccin ; 0 = antivaccin. On affiche le tableau des fréquences de la nouvelle variabl</w:t>
      </w:r>
      <w:r>
        <w:t>e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1  11997 87.7 91.4</w:t>
      </w:r>
      <w:r>
        <w:br/>
      </w:r>
      <w:r>
        <w:rPr>
          <w:rStyle w:val="VerbatimChar"/>
        </w:rPr>
        <w:t>## 0   1123  8.2  8.6</w:t>
      </w:r>
      <w:r>
        <w:br/>
      </w:r>
      <w:r>
        <w:rPr>
          <w:rStyle w:val="VerbatimChar"/>
        </w:rPr>
        <w:t>## NA   565  4.1   NA</w:t>
      </w:r>
    </w:p>
    <w:p w:rsidR="00D40D22" w:rsidRDefault="001A1D80">
      <w:pPr>
        <w:pStyle w:val="FirstParagraph"/>
      </w:pPr>
      <w:r>
        <w:t>On recode le diplôme:</w:t>
      </w:r>
    </w:p>
    <w:p w:rsidR="00D40D22" w:rsidRDefault="001A1D80">
      <w:pPr>
        <w:pStyle w:val="SourceCode"/>
      </w:pPr>
      <w:r>
        <w:rPr>
          <w:rStyle w:val="VerbatimChar"/>
        </w:rPr>
        <w:t>##                      n    % val%</w:t>
      </w:r>
      <w:r>
        <w:br/>
      </w:r>
      <w:r>
        <w:rPr>
          <w:rStyle w:val="VerbatimChar"/>
        </w:rPr>
        <w:t>## Sans diplome      1308  9.6 10.1</w:t>
      </w:r>
      <w:r>
        <w:br/>
      </w:r>
      <w:r>
        <w:rPr>
          <w:rStyle w:val="VerbatimChar"/>
        </w:rPr>
        <w:t>## Bac +3/4          1236  9.0  9.6</w:t>
      </w:r>
      <w:r>
        <w:br/>
      </w:r>
      <w:r>
        <w:rPr>
          <w:rStyle w:val="VerbatimChar"/>
        </w:rPr>
        <w:lastRenderedPageBreak/>
        <w:t>## Bac +5 ou plus     849  6.2  6.6</w:t>
      </w:r>
      <w:r>
        <w:br/>
      </w:r>
      <w:r>
        <w:rPr>
          <w:rStyle w:val="VerbatimChar"/>
        </w:rPr>
        <w:t>## Inferieur bac     6219 45.4 48.2</w:t>
      </w:r>
      <w:r>
        <w:br/>
      </w:r>
      <w:r>
        <w:rPr>
          <w:rStyle w:val="VerbatimChar"/>
        </w:rPr>
        <w:t>## Bac ou equivalent 2066 15.1 16.0</w:t>
      </w:r>
      <w:r>
        <w:br/>
      </w:r>
      <w:r>
        <w:rPr>
          <w:rStyle w:val="VerbatimChar"/>
        </w:rPr>
        <w:t>## Bac +2            1219  8.9  9.5</w:t>
      </w:r>
      <w:r>
        <w:br/>
      </w:r>
      <w:r>
        <w:rPr>
          <w:rStyle w:val="VerbatimChar"/>
        </w:rPr>
        <w:t>## NA                 788  5.8   NA</w:t>
      </w:r>
    </w:p>
    <w:p w:rsidR="00D40D22" w:rsidRDefault="001A1D80">
      <w:pPr>
        <w:pStyle w:val="FirstParagraph"/>
      </w:pPr>
      <w:r>
        <w:t>La catégorie d’agglomération est absente du baromètre 2000.</w:t>
      </w:r>
    </w:p>
    <w:p w:rsidR="00D40D22" w:rsidRDefault="001A1D80">
      <w:pPr>
        <w:pStyle w:val="Corpsdetexte"/>
      </w:pPr>
      <w:r>
        <w:t>On recode les catégories croisées de sexe et d’âge:</w:t>
      </w:r>
    </w:p>
    <w:p w:rsidR="00D40D22" w:rsidRDefault="001A1D80">
      <w:pPr>
        <w:pStyle w:val="SourceCode"/>
      </w:pPr>
      <w:r>
        <w:rPr>
          <w:rStyle w:val="VerbatimChar"/>
        </w:rPr>
        <w:t>##                    n    % val%</w:t>
      </w:r>
      <w:r>
        <w:br/>
      </w:r>
      <w:r>
        <w:rPr>
          <w:rStyle w:val="VerbatimChar"/>
        </w:rPr>
        <w:t>## Femme 18-24 ans  762  5.6  6.1</w:t>
      </w:r>
      <w:r>
        <w:br/>
      </w:r>
      <w:r>
        <w:rPr>
          <w:rStyle w:val="VerbatimChar"/>
        </w:rPr>
        <w:t>## Femme 25-34 ans 1724 12.6 13.7</w:t>
      </w:r>
      <w:r>
        <w:br/>
      </w:r>
      <w:r>
        <w:rPr>
          <w:rStyle w:val="VerbatimChar"/>
        </w:rPr>
        <w:t>## Femme 35-44 ans 1401 10.2 11.1</w:t>
      </w:r>
      <w:r>
        <w:br/>
      </w:r>
      <w:r>
        <w:rPr>
          <w:rStyle w:val="VerbatimChar"/>
        </w:rPr>
        <w:t>## Femme 45-54 ans 1213  8.9  9.6</w:t>
      </w:r>
      <w:r>
        <w:br/>
      </w:r>
      <w:r>
        <w:rPr>
          <w:rStyle w:val="VerbatimChar"/>
        </w:rPr>
        <w:t>## Femme 55-64 ans  992  7.2  7.9</w:t>
      </w:r>
      <w:r>
        <w:br/>
      </w:r>
      <w:r>
        <w:rPr>
          <w:rStyle w:val="VerbatimChar"/>
        </w:rPr>
        <w:t>## Femme 65-75 ans 1008  7.4  8.0</w:t>
      </w:r>
      <w:r>
        <w:br/>
      </w:r>
      <w:r>
        <w:rPr>
          <w:rStyle w:val="VerbatimChar"/>
        </w:rPr>
        <w:t>## Homme 18-24 an</w:t>
      </w:r>
      <w:r>
        <w:rPr>
          <w:rStyle w:val="VerbatimChar"/>
        </w:rPr>
        <w:t>s  614  4.5  4.9</w:t>
      </w:r>
      <w:r>
        <w:br/>
      </w:r>
      <w:r>
        <w:rPr>
          <w:rStyle w:val="VerbatimChar"/>
        </w:rPr>
        <w:t>## Homme 25-34 ans 1391 10.2 11.1</w:t>
      </w:r>
      <w:r>
        <w:br/>
      </w:r>
      <w:r>
        <w:rPr>
          <w:rStyle w:val="VerbatimChar"/>
        </w:rPr>
        <w:t>## Homme 35-44 ans 1163  8.5  9.2</w:t>
      </w:r>
      <w:r>
        <w:br/>
      </w:r>
      <w:r>
        <w:rPr>
          <w:rStyle w:val="VerbatimChar"/>
        </w:rPr>
        <w:t>## Homme 45-54 ans  976  7.1  7.8</w:t>
      </w:r>
      <w:r>
        <w:br/>
      </w:r>
      <w:r>
        <w:rPr>
          <w:rStyle w:val="VerbatimChar"/>
        </w:rPr>
        <w:t>## Homme 55-64 ans  742  5.4  5.9</w:t>
      </w:r>
      <w:r>
        <w:br/>
      </w:r>
      <w:r>
        <w:rPr>
          <w:rStyle w:val="VerbatimChar"/>
        </w:rPr>
        <w:t>## Homme 65-75 ans  602  4.4  4.8</w:t>
      </w:r>
      <w:r>
        <w:br/>
      </w:r>
      <w:r>
        <w:rPr>
          <w:rStyle w:val="VerbatimChar"/>
        </w:rPr>
        <w:t>## NA              1097  8.0   NA</w:t>
      </w:r>
    </w:p>
    <w:p w:rsidR="00D40D22" w:rsidRDefault="001A1D80">
      <w:pPr>
        <w:pStyle w:val="FirstParagraph"/>
      </w:pPr>
      <w:r>
        <w:t>On recode les catégories de revenu:</w:t>
      </w:r>
    </w:p>
    <w:p w:rsidR="00D40D22" w:rsidRDefault="001A1D80">
      <w:pPr>
        <w:pStyle w:val="SourceCode"/>
      </w:pPr>
      <w:r>
        <w:rPr>
          <w:rStyle w:val="VerbatimChar"/>
        </w:rPr>
        <w:t>##                 n    % val%</w:t>
      </w:r>
      <w:r>
        <w:br/>
      </w:r>
      <w:r>
        <w:rPr>
          <w:rStyle w:val="VerbatimChar"/>
        </w:rPr>
        <w:t>## 1er tercile  2148 15.7 17.5</w:t>
      </w:r>
      <w:r>
        <w:br/>
      </w:r>
      <w:r>
        <w:rPr>
          <w:rStyle w:val="VerbatimChar"/>
        </w:rPr>
        <w:t>## 3ème tercile 3355 24.5 27.4</w:t>
      </w:r>
      <w:r>
        <w:br/>
      </w:r>
      <w:r>
        <w:rPr>
          <w:rStyle w:val="VerbatimChar"/>
        </w:rPr>
        <w:t>## 2ème tercile 6760 49.4 55.1</w:t>
      </w:r>
      <w:r>
        <w:br/>
      </w:r>
      <w:r>
        <w:rPr>
          <w:rStyle w:val="VerbatimChar"/>
        </w:rPr>
        <w:t>## NA           1422 10.4   NA</w:t>
      </w:r>
    </w:p>
    <w:p w:rsidR="00D40D22" w:rsidRDefault="001A1D80">
      <w:pPr>
        <w:pStyle w:val="Titre3"/>
      </w:pPr>
      <w:bookmarkStart w:id="112" w:name="tris-croisés-7"/>
      <w:bookmarkEnd w:id="111"/>
      <w:r>
        <w:t>Tris croisés</w:t>
      </w:r>
    </w:p>
    <w:p w:rsidR="00D40D22" w:rsidRDefault="001A1D80">
      <w:pPr>
        <w:pStyle w:val="FirstParagraph"/>
      </w:pPr>
      <w:r>
        <w:t xml:space="preserve">On crée d’abord des variables labellisées. On recode la variable q184i21, qui regroupe </w:t>
      </w:r>
      <w:r>
        <w:t>les personnes qui, défavorables aux vaccins en général, sont également défavorables à tous les vaccins.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n    % val%</w:t>
      </w:r>
      <w:r>
        <w:br/>
      </w:r>
      <w:r>
        <w:rPr>
          <w:rStyle w:val="VerbatimChar"/>
        </w:rPr>
        <w:t>## Très favorable     5656 41.3 43.0</w:t>
      </w:r>
      <w:r>
        <w:br/>
      </w:r>
      <w:r>
        <w:rPr>
          <w:rStyle w:val="VerbatimChar"/>
        </w:rPr>
        <w:t>## Plutôt favorable   6341 46.3 48.2</w:t>
      </w:r>
      <w:r>
        <w:br/>
      </w:r>
      <w:r>
        <w:rPr>
          <w:rStyle w:val="VerbatimChar"/>
        </w:rPr>
        <w:t>## Plutôt défavorable  746  5.5  5.7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rès défavorable    377  2.8  2.9</w:t>
      </w:r>
      <w:r>
        <w:br/>
      </w:r>
      <w:r>
        <w:rPr>
          <w:rStyle w:val="VerbatimChar"/>
        </w:rPr>
        <w:t>## Ne sait pas          43  0.3  0.3</w:t>
      </w:r>
      <w:r>
        <w:br/>
      </w:r>
      <w:r>
        <w:rPr>
          <w:rStyle w:val="VerbatimChar"/>
        </w:rPr>
        <w:t>## NA                  522  3.8   NA</w:t>
      </w:r>
    </w:p>
    <w:p w:rsidR="00D40D22" w:rsidRDefault="001A1D80">
      <w:pPr>
        <w:pStyle w:val="SourceCode"/>
      </w:pPr>
      <w:r>
        <w:rPr>
          <w:rStyle w:val="VerbatimChar"/>
        </w:rPr>
        <w:t>##                            n    % val%</w:t>
      </w:r>
      <w:r>
        <w:br/>
      </w:r>
      <w:r>
        <w:rPr>
          <w:rStyle w:val="VerbatimChar"/>
        </w:rPr>
        <w:t>## Défavorables à tous      266  1.9 23.7</w:t>
      </w:r>
      <w:r>
        <w:br/>
      </w:r>
      <w:r>
        <w:rPr>
          <w:rStyle w:val="VerbatimChar"/>
        </w:rPr>
        <w:t>## Défavorable à certains   857  6.3 76.3</w:t>
      </w:r>
      <w:r>
        <w:br/>
      </w:r>
      <w:r>
        <w:rPr>
          <w:rStyle w:val="VerbatimChar"/>
        </w:rPr>
        <w:t xml:space="preserve">## NA                  </w:t>
      </w:r>
      <w:r>
        <w:rPr>
          <w:rStyle w:val="VerbatimChar"/>
        </w:rPr>
        <w:t xml:space="preserve">   12562 91.8   NA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7"/>
        <w:gridCol w:w="1265"/>
        <w:gridCol w:w="1265"/>
        <w:gridCol w:w="1523"/>
        <w:gridCol w:w="1523"/>
        <w:gridCol w:w="1020"/>
        <w:gridCol w:w="973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lastRenderedPageBreak/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favorable</w:t>
            </w:r>
            <w:r>
              <w:t>, N = 5 65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favorable</w:t>
            </w:r>
            <w:r>
              <w:t>, N = 6 34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Plutôt défavorable</w:t>
            </w:r>
            <w:r>
              <w:t>, N = 74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rès défavorable</w:t>
            </w:r>
            <w:r>
              <w:t>, N = 37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Ne sait pas</w:t>
            </w:r>
            <w:r>
              <w:t>, N = 4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3 16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4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69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 (4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 (6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1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0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0 (4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9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6 (7,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3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4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5 (5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 (4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 (1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4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678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991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5 (5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3 (2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 (0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2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7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8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5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 (1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06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7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8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 (6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0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(&lt;0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1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6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77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5 (4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8 (3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 (1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07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2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5 (4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1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2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3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8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6 (6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2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0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2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82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2 (8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2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21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7 (3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07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0 (7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2 (4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Fe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6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16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8 (9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3 (8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00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21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3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 (4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9 (4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38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6 (4,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1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39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6 (4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3 (4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5 (5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2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16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0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68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 (4,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2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7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3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6 (5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 (3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3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 (0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4 (4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1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5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 (5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 (0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0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5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9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75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0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88 (4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6,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9 (5,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 (0,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14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400 (4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 704 (5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5 (5,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1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0,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355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 966 (4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 236 (4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69 (5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1 (2,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0,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76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0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1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00</w:t>
            </w:r>
          </w:p>
        </w:tc>
      </w:tr>
    </w:tbl>
    <w:p w:rsidR="00D40D22" w:rsidRDefault="00D40D22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41"/>
        <w:gridCol w:w="2787"/>
        <w:gridCol w:w="2965"/>
        <w:gridCol w:w="1613"/>
      </w:tblGrid>
      <w:tr w:rsidR="00D40D22" w:rsidTr="00D40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40D22" w:rsidRDefault="001A1D80">
            <w:pPr>
              <w:pStyle w:val="Compact"/>
            </w:pPr>
            <w:r>
              <w:rPr>
                <w:b/>
                <w:bCs/>
              </w:rPr>
              <w:t>Caractéristiqu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s à tous</w:t>
            </w:r>
            <w:r>
              <w:t>, N = 266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Défavorable à certains</w:t>
            </w:r>
            <w:r>
              <w:t>, N = 857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rPr>
                <w:b/>
                <w:bCs/>
              </w:rPr>
              <w:t>Total</w:t>
            </w:r>
            <w:r>
              <w:t>, N = 1 123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diplom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Sans diplom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 (3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9 (7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3/4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1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3 (8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5 ou plu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 (1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3 (8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Inferieur bac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5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3 (7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2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ou equivale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5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3 (7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4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Bac +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 (1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5 (8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3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9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sexage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 (32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6 (68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8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2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1 (7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02 (8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6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7 (2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0 (80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82 (7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1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Fe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4 (2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7 (7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18-2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3 (7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25-3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1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4 (8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1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35-4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 (2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1 (7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45-5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3 (7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7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55-64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5 (31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4 (69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9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Homme 65-75 ans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7 (27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5 (73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1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rev_3K_rec</w:t>
            </w: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  <w:tc>
          <w:tcPr>
            <w:tcW w:w="0" w:type="auto"/>
          </w:tcPr>
          <w:p w:rsidR="00D40D22" w:rsidRDefault="00D40D22">
            <w:pPr>
              <w:pStyle w:val="Compact"/>
            </w:pP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1er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62 (2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85 (75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7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3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 (1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11 (8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244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t>2ème tercile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138 (26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402 (74%)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40 (100%)</w:t>
            </w:r>
          </w:p>
        </w:tc>
      </w:tr>
      <w:tr w:rsidR="00D40D22">
        <w:tc>
          <w:tcPr>
            <w:tcW w:w="0" w:type="auto"/>
          </w:tcPr>
          <w:p w:rsidR="00D40D22" w:rsidRDefault="001A1D80">
            <w:pPr>
              <w:pStyle w:val="Compact"/>
            </w:pPr>
            <w:r>
              <w:lastRenderedPageBreak/>
              <w:t>Manquant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D40D22" w:rsidRDefault="001A1D80">
            <w:pPr>
              <w:pStyle w:val="Compact"/>
              <w:jc w:val="center"/>
            </w:pPr>
            <w:r>
              <w:t>92</w:t>
            </w:r>
          </w:p>
        </w:tc>
      </w:tr>
    </w:tbl>
    <w:p w:rsidR="00D40D22" w:rsidRDefault="001A1D80">
      <w:pPr>
        <w:pStyle w:val="Titre3"/>
      </w:pPr>
      <w:bookmarkStart w:id="113" w:name="calcul-de-la-régression-7"/>
      <w:bookmarkEnd w:id="112"/>
      <w:r>
        <w:t>Calcul de la 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Barometre_RFS_files/figure-docx/régressions%20pro%20anti%202000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14" w:name="très-anti-vs-reste-1"/>
      <w:bookmarkEnd w:id="110"/>
      <w:bookmarkEnd w:id="113"/>
      <w:r>
        <w:t>Très anti Vs reste</w:t>
      </w:r>
    </w:p>
    <w:p w:rsidR="00D40D22" w:rsidRDefault="001A1D80">
      <w:pPr>
        <w:pStyle w:val="Titre3"/>
      </w:pPr>
      <w:bookmarkStart w:id="115" w:name="recodage-11"/>
      <w:r>
        <w:t>Recodage</w:t>
      </w:r>
    </w:p>
    <w:p w:rsidR="00D40D22" w:rsidRDefault="001A1D80">
      <w:pPr>
        <w:pStyle w:val="FirstParagraph"/>
      </w:pPr>
      <w:r>
        <w:t>Très dé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 n    % val%</w:t>
      </w:r>
      <w:r>
        <w:br/>
      </w:r>
      <w:r>
        <w:rPr>
          <w:rStyle w:val="VerbatimChar"/>
        </w:rPr>
        <w:t>## 0  12743 93.1 97.1</w:t>
      </w:r>
      <w:r>
        <w:br/>
      </w:r>
      <w:r>
        <w:rPr>
          <w:rStyle w:val="VerbatimChar"/>
        </w:rPr>
        <w:t>## 1    377  2.8  2.9</w:t>
      </w:r>
      <w:r>
        <w:br/>
      </w:r>
      <w:r>
        <w:rPr>
          <w:rStyle w:val="VerbatimChar"/>
        </w:rPr>
        <w:t>## NA   565  4.1   NA</w:t>
      </w:r>
    </w:p>
    <w:p w:rsidR="00D40D22" w:rsidRDefault="001A1D80">
      <w:pPr>
        <w:pStyle w:val="Titre3"/>
      </w:pPr>
      <w:bookmarkStart w:id="116" w:name="régression-16"/>
      <w:bookmarkEnd w:id="115"/>
      <w:r>
        <w:lastRenderedPageBreak/>
        <w:t>Régr</w:t>
      </w:r>
      <w:r>
        <w:t>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Barometre_RFS_files/figure-docx/régressions%20tresdef%202000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17" w:name="très-pro-vs-reste-5"/>
      <w:bookmarkEnd w:id="114"/>
      <w:bookmarkEnd w:id="116"/>
      <w:r>
        <w:t>Très pro vs reste</w:t>
      </w:r>
    </w:p>
    <w:p w:rsidR="00D40D22" w:rsidRDefault="001A1D80">
      <w:pPr>
        <w:pStyle w:val="Titre3"/>
      </w:pPr>
      <w:bookmarkStart w:id="118" w:name="recodage-12"/>
      <w:r>
        <w:t>Recodage</w:t>
      </w:r>
    </w:p>
    <w:p w:rsidR="00D40D22" w:rsidRDefault="001A1D80">
      <w:pPr>
        <w:pStyle w:val="FirstParagraph"/>
      </w:pPr>
      <w:r>
        <w:t>Très favorable aux vaccins = 1 ; 0 sinon.</w:t>
      </w:r>
    </w:p>
    <w:p w:rsidR="00D40D22" w:rsidRDefault="001A1D80">
      <w:pPr>
        <w:pStyle w:val="SourceCode"/>
      </w:pPr>
      <w:r>
        <w:rPr>
          <w:rStyle w:val="VerbatimChar"/>
        </w:rPr>
        <w:t>##       n    % val%</w:t>
      </w:r>
      <w:r>
        <w:br/>
      </w:r>
      <w:r>
        <w:rPr>
          <w:rStyle w:val="VerbatimChar"/>
        </w:rPr>
        <w:t>## 1  5656 41.3 43.1</w:t>
      </w:r>
      <w:r>
        <w:br/>
      </w:r>
      <w:r>
        <w:rPr>
          <w:rStyle w:val="VerbatimChar"/>
        </w:rPr>
        <w:t>## 0  7464 54.5 56.9</w:t>
      </w:r>
      <w:r>
        <w:br/>
      </w:r>
      <w:r>
        <w:rPr>
          <w:rStyle w:val="VerbatimChar"/>
        </w:rPr>
        <w:t>## NA  565  4.1   NA</w:t>
      </w:r>
    </w:p>
    <w:p w:rsidR="00D40D22" w:rsidRDefault="001A1D80">
      <w:pPr>
        <w:pStyle w:val="Titre3"/>
      </w:pPr>
      <w:bookmarkStart w:id="119" w:name="régression-17"/>
      <w:bookmarkEnd w:id="118"/>
      <w:r>
        <w:lastRenderedPageBreak/>
        <w:t>Régression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Barometre_RFS_files/figure-docx/régressions%20tresfav%202000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20" w:name="Xd5fea77a30f68375ac185e9348a4653001a0710"/>
      <w:bookmarkEnd w:id="117"/>
      <w:bookmarkEnd w:id="119"/>
      <w:r>
        <w:lastRenderedPageBreak/>
        <w:t>Restriction aux favorables aux vaccins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" descr="Barometre_RFS_files/figure-docx/régressions%20tresfavvsfavorables%202000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21" w:name="Xfb31776d34917d4cb5fba93c7af6f1fa6f80351"/>
      <w:bookmarkEnd w:id="120"/>
      <w:r>
        <w:lastRenderedPageBreak/>
        <w:t>Restriction aux défavorables aux vaccin en général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Barometre_RFS_files/figure-docx/régressions%20tresdefavvsdefavorables%202000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22" w:name="Xec9907ca94dcf5333a3bd62a410a42995a95b7a"/>
      <w:bookmarkEnd w:id="121"/>
      <w:r>
        <w:t>Défavorables à certains vaccins vs reste</w:t>
      </w:r>
    </w:p>
    <w:p w:rsidR="00D40D22" w:rsidRDefault="001A1D80">
      <w:pPr>
        <w:pStyle w:val="FirstParagraph"/>
      </w:pPr>
      <w:r>
        <w:t>Etre défavorable à certains vaccins vs reste de la population</w:t>
      </w:r>
    </w:p>
    <w:p w:rsidR="00D40D22" w:rsidRDefault="001A1D8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" descr="Barometre_RFS_files/figure-docx/régressions%20defav_certains%202000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D22" w:rsidRDefault="001A1D80">
      <w:pPr>
        <w:pStyle w:val="Titre2"/>
      </w:pPr>
      <w:bookmarkStart w:id="123" w:name="X35936df26d3fbe9dce230dcfee450b8bd4e3ed4"/>
      <w:bookmarkEnd w:id="122"/>
      <w:r>
        <w:t>Restriction aux favorables aux vaccins en général: défavorables à certains vs. reste</w:t>
      </w:r>
    </w:p>
    <w:p w:rsidR="00D40D22" w:rsidRDefault="001A1D80">
      <w:pPr>
        <w:pStyle w:val="FirstParagraph"/>
      </w:pPr>
      <w:r>
        <w:t>En 2000, la question sur “être défavorable à certains vaccins” n’est pas posée aux répondants qui se sont déclarés favorables aux vaccins en général.</w:t>
      </w:r>
    </w:p>
    <w:p w:rsidR="00D40D22" w:rsidRDefault="001A1D80">
      <w:pPr>
        <w:pStyle w:val="Corpsdetexte"/>
      </w:pPr>
      <w:r>
        <w:t>%</w:t>
      </w:r>
      <w:r>
        <w:rPr>
          <w:rStyle w:val="VerbatimChar"/>
        </w:rPr>
        <w:t>{r régressions defavcertainspro 2000, echo=FALSE} %library(GGally) %library(forestmodel) %reg_favspecifiq</w:t>
      </w:r>
      <w:r>
        <w:rPr>
          <w:rStyle w:val="VerbatimChar"/>
        </w:rPr>
        <w:t>ues_2000 &lt;- glm(provax2000$defav_certains ~ provax2000$diplome_rec + provax2000$sexage_rec + provax2000$rev_3K_rec, na.action=na.omit, %family=binomial(logit)) %## ggcoef_model(reg_proanti_2000, exponentiate = TRUE) %forest_model(reg_favspecifiques_2000, r</w:t>
      </w:r>
      <w:r>
        <w:rPr>
          <w:rStyle w:val="VerbatimChar"/>
        </w:rPr>
        <w:t>ecalculate_width= TRUE) %</w:t>
      </w:r>
    </w:p>
    <w:p w:rsidR="00D40D22" w:rsidRDefault="001A1D80">
      <w:pPr>
        <w:pStyle w:val="Titre2"/>
      </w:pPr>
      <w:bookmarkStart w:id="124" w:name="X85cd7de02201df6beeef9bbbafe43d5a7d045ae"/>
      <w:bookmarkEnd w:id="123"/>
      <w:r>
        <w:lastRenderedPageBreak/>
        <w:t>Restriction aux défavorables aux vaccins en général: défavorables à certains vs reste</w:t>
      </w:r>
    </w:p>
    <w:p w:rsidR="00D40D22" w:rsidRDefault="001A1D8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Barometre_RFS_files/figure-docx/régressions%20defavcertainsanti%202000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bookmarkEnd w:id="124"/>
    </w:p>
    <w:sectPr w:rsidR="00D40D2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1D80" w:rsidRDefault="001A1D80">
      <w:pPr>
        <w:spacing w:after="0"/>
      </w:pPr>
      <w:r>
        <w:separator/>
      </w:r>
    </w:p>
  </w:endnote>
  <w:endnote w:type="continuationSeparator" w:id="0">
    <w:p w:rsidR="001A1D80" w:rsidRDefault="001A1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1D80" w:rsidRDefault="001A1D80">
      <w:r>
        <w:separator/>
      </w:r>
    </w:p>
  </w:footnote>
  <w:footnote w:type="continuationSeparator" w:id="0">
    <w:p w:rsidR="001A1D80" w:rsidRDefault="001A1D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10E57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0D22"/>
    <w:rsid w:val="001A1D80"/>
    <w:rsid w:val="00456635"/>
    <w:rsid w:val="00AA1AFC"/>
    <w:rsid w:val="00D40D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D20888C"/>
  <w15:docId w15:val="{ACE0E1BE-751B-3341-AC35-950968226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4</Pages>
  <Words>9626</Words>
  <Characters>52945</Characters>
  <Application>Microsoft Office Word</Application>
  <DocSecurity>0</DocSecurity>
  <Lines>441</Lines>
  <Paragraphs>124</Paragraphs>
  <ScaleCrop>false</ScaleCrop>
  <Company/>
  <LinksUpToDate>false</LinksUpToDate>
  <CharactersWithSpaces>6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barometre santé - sexe et âge interagis</dc:title>
  <dc:creator>Microsoft Office User</dc:creator>
  <cp:keywords/>
  <cp:lastModifiedBy>Microsoft Office User</cp:lastModifiedBy>
  <cp:revision>3</cp:revision>
  <dcterms:created xsi:type="dcterms:W3CDTF">2022-12-14T11:07:00Z</dcterms:created>
  <dcterms:modified xsi:type="dcterms:W3CDTF">2022-12-1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4</vt:lpwstr>
  </property>
  <property fmtid="{D5CDD505-2E9C-101B-9397-08002B2CF9AE}" pid="3" name="output">
    <vt:lpwstr/>
  </property>
</Properties>
</file>